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comments+xml" PartName="/word/comments.xml"/>
  <Override ContentType="application/vnd.openxmlformats-officedocument.wordprocessingml.commentsExtended+xml" PartName="/word/commentsExtended.xml"/>
  <Override ContentType="application/vnd.openxmlformats-officedocument.wordprocessingml.commentsExtensible+xml" PartName="/word/commentsExtensible.xml"/>
  <Override ContentType="application/vnd.openxmlformats-officedocument.wordprocessingml.commentsIds+xml" PartName="/word/commentsIds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people+xml" PartName="/word/peop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 <Relationship Target="docProps/app.xml" Type="http://schemas.openxmlformats.org/officeDocument/2006/relationships/extended-properties" Id="rId3"/>
    <Relationship Target="docProps/core.xml" Type="http://schemas.openxmlformats.org/package/2006/relationships/metadata/core-properties" Id="rId2"/>
    <Relationship Target="word/document.xml" Type="http://schemas.openxmlformats.org/officeDocument/2006/relationships/officeDocument" Id="rId1"/>
</Relationships>

</file>

<file path=word/document.xml><?xml version="1.0" encoding="utf-8"?>
<w:document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body>
    <!-- Modified by docx4j 11.5.0 (Apache licensed) using REFERENCE JAXB in Microsoft Java 17.0.11 on Windows 11 -->
    <w:p w:rsidR="003370B4" w:rsidP="00AD7C9B" w:rsidRDefault="003370B4" w14:paraId="0FF302B3" w14:textId="01A56429"/>
    <w:p w:rsidRPr="005314F1" w:rsidR="00AA7B23" w:rsidP="003370B4" w:rsidRDefault="00AA7B23" w14:paraId="78BB581A" w14:textId="77777777">
      <w:pPr>
        <w:rPr>
          <w:rFonts w:ascii="Arial" w:hAnsi="Arial" w:cs="Arial"/>
          <w:sz w:val="20"/>
          <w:szCs w:val="20"/>
        </w:rPr>
      </w:pPr>
    </w:p>
    <w:tbl>
      <w:tblPr>
        <w:tblStyle w:val="Tabellenraster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firstRow="1" w:lastRow="0" w:firstColumn="1" w:lastColumn="0" w:noHBand="0" w:noVBand="1" w:val="04A0"/>
      </w:tblPr>
      <w:tblGrid>
        <w:gridCol w:w="4893"/>
        <w:gridCol w:w="4173"/>
      </w:tblGrid>
      <w:tr w:rsidRPr="00445B14" w:rsidR="002D3A67" w:rsidTr="00221545" w14:paraId="4C7C4469" w14:textId="77777777">
        <w:tc>
          <w:tcPr>
            <w:tcW w:w="5812" w:type="dxa"/>
          </w:tcPr>
          <w:p w:rsidRPr="00805FFD" w:rsidR="003370B4" w:rsidP="003370B4" w:rsidRDefault="003370B4" w14:paraId="186450AD" w14:textId="7C81D9A3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254" w:type="dxa"/>
          </w:tcPr>
          <w:p w:rsidRPr="004971D2" w:rsidR="004971D2" w:rsidP="004971D2" w:rsidRDefault="004971D2" w14:paraId="038D59E5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/>
            </w: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Herr</w:t>
            </w:r>
            <w:proofErr w:type="spellStart"/>
            <w:proofErr w:type="spellEnd"/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Fischle Dominique</w:t>
            </w:r>
          </w:p>
          <w:p w:rsidRPr="004971D2" w:rsidR="004971D2" w:rsidP="004971D2" w:rsidRDefault="004971D2" w14:paraId="60BE5312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/>
            </w: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Kastelsstrasse 118</w:t>
            </w:r>
            <w:proofErr w:type="spellStart"/>
            <w:proofErr w:type="spellEnd"/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 </w:t>
            </w:r>
          </w:p>
          <w:p w:rsidRPr="00D404DE" w:rsidR="00D901D9" w:rsidP="004971D2" w:rsidRDefault="004971D2" w14:paraId="77CE9D7A" w14:textId="14216895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/>
            </w: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2540 Grenchen</w:t>
            </w:r>
            <w:proofErr w:type="spellStart"/>
            <w:proofErr w:type="spellEnd"/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/>
            </w:r>
            <w:r w:rsidR="00600914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br/>
            </w:r>
          </w:p>
        </w:tc>
      </w:tr>
      <w:tr w:rsidRPr="00445B14" w:rsidR="002D3A67" w:rsidTr="00221545" w14:paraId="2C92AFBC" w14:textId="77777777">
        <w:tc>
          <w:tcPr>
            <w:tcW w:w="5812" w:type="dxa"/>
          </w:tcPr>
          <w:p w:rsidRPr="00C5204D" w:rsidR="003370B4" w:rsidP="003370B4" w:rsidRDefault="003370B4" w14:paraId="565949FC" w14:textId="2C96E263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254" w:type="dxa"/>
          </w:tcPr>
          <w:p w:rsidRPr="0050514B" w:rsidR="003370B4" w:rsidP="003370B4" w:rsidRDefault="003370B4" w14:paraId="3A781A38" w14:textId="62003168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430484" w:rsidTr="00221545" w14:paraId="5F7878C5" w14:textId="77777777">
        <w:tc>
          <w:tcPr>
            <w:tcW w:w="5812" w:type="dxa"/>
          </w:tcPr>
          <w:p w:rsidRPr="00805FFD" w:rsidR="00430484" w:rsidP="003370B4" w:rsidRDefault="00430484" w14:paraId="227914BA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254" w:type="dxa"/>
          </w:tcPr>
          <w:p w:rsidRPr="00805FFD" w:rsidR="00430484" w:rsidP="00430484" w:rsidRDefault="00430484" w14:paraId="1A1CD733" w14:textId="2CCE33B0">
            <w:pPr>
              <w:tabs>
                <w:tab w:val="left" w:pos="720"/>
              </w:tabs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221545" w:rsidTr="00221545" w14:paraId="2127623C" w14:textId="77777777">
        <w:tc>
          <w:tcPr>
            <w:tcW w:w="5812" w:type="dxa"/>
          </w:tcPr>
          <w:p w:rsidRPr="00805FFD" w:rsidR="00221545" w:rsidP="003370B4" w:rsidRDefault="00221545" w14:paraId="1C2991F6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254" w:type="dxa"/>
          </w:tcPr>
          <w:p w:rsidRPr="00805FFD" w:rsidR="00221545" w:rsidP="003370B4" w:rsidRDefault="00221545" w14:paraId="363B6F3E" w14:textId="3C745712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proofErr w:type="spellStart"/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>Recherswil</w:t>
            </w:r>
            <w:proofErr w:type="spellEnd"/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, </w:t>
            </w:r>
            <w:r>
              <w:rPr>
                <w:rFonts w:ascii="Arial" w:hAnsi="Arial" w:cs="Arial"/>
                <w:sz w:val="19"/>
                <w:szCs w:val="19"/>
              </w:rPr>
              <w:t xml:space="preserve"/>
            </w:r>
            <w:r>
              <w:rPr>
                <w:rFonts w:ascii="Arial" w:hAnsi="Arial" w:cs="Arial"/>
                <w:sz w:val="19"/>
                <w:szCs w:val="19"/>
              </w:rPr>
              <w:t xml:space="preserve">06.10.2024</w:t>
            </w:r>
            <w:proofErr w:type="spellStart"/>
            <w:proofErr w:type="spellEnd"/>
            <w:r>
              <w:rPr>
                <w:rFonts w:ascii="Arial" w:hAnsi="Arial" w:cs="Arial"/>
                <w:sz w:val="19"/>
                <w:szCs w:val="19"/>
              </w:rPr>
              <w:t xml:space="preserve"/>
            </w:r>
          </w:p>
        </w:tc>
      </w:tr>
      <w:tr w:rsidRPr="00445B14" w:rsidR="00EB44CA" w:rsidTr="003F4B60" w14:paraId="42E804F6" w14:textId="77777777">
        <w:tc>
          <w:tcPr>
            <w:tcW w:w="9066" w:type="dxa"/>
            <w:gridSpan w:val="2"/>
          </w:tcPr>
          <w:p w:rsidRPr="00EB44CA" w:rsidR="00EB44CA" w:rsidP="003370B4" w:rsidRDefault="00EB44CA" w14:paraId="7FED050F" w14:textId="000D5F66">
            <w:pPr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FFFFF"/>
              </w:rPr>
            </w:pPr>
            <w:r w:rsidRPr="00EB44CA"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  <w:t>Stromkostenabrechnung</w:t>
            </w:r>
          </w:p>
        </w:tc>
      </w:tr>
      <w:tr w:rsidRPr="00445B14" w:rsidR="00EB44CA" w:rsidTr="003F4B60" w14:paraId="66C348B9" w14:textId="77777777">
        <w:tc>
          <w:tcPr>
            <w:tcW w:w="9066" w:type="dxa"/>
            <w:gridSpan w:val="2"/>
          </w:tcPr>
          <w:p w:rsidRPr="00805FFD" w:rsidR="00EB44CA" w:rsidP="00EB44CA" w:rsidRDefault="005F7A8A" w14:paraId="7EF060EC" w14:textId="23547904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pict w14:anchorId="051C2217">
                <v:rect style="width:0;height:1.5pt" id="_x0000_i1025" o:hr="t" o:hrstd="t" o:hralign="center" stroked="f" fillcolor="#a0a0a0"/>
              </w:pict>
            </w:r>
          </w:p>
        </w:tc>
      </w:tr>
      <w:tr w:rsidRPr="00445B14" w:rsidR="00EB44CA" w:rsidTr="001C63F1" w14:paraId="748752C6" w14:textId="77777777">
        <w:tc>
          <w:tcPr>
            <w:tcW w:w="9066" w:type="dxa"/>
            <w:gridSpan w:val="2"/>
          </w:tcPr>
          <w:p w:rsidR="00EB44CA" w:rsidP="00EB44CA" w:rsidRDefault="00EB44CA" w14:paraId="6F24DEE1" w14:textId="77F9D8CB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 w:rsidRPr="00EB44CA"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FFFFF"/>
              </w:rPr>
              <w:t>Mietobjekt:</w:t>
            </w: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 Einstellbox Nr. </w:t>
            </w: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[4]</w:t>
            </w:r>
            <w:proofErr w:type="spellStart"/>
            <w:proofErr w:type="spellEnd"/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, bei der einstellbox.ch ag Hauptstrasse 215, 4565 Recherswil</w:t>
            </w:r>
          </w:p>
        </w:tc>
      </w:tr>
      <w:tr w:rsidRPr="00445B14" w:rsidR="00EB44CA" w:rsidTr="001C63F1" w14:paraId="3521AEE0" w14:textId="77777777">
        <w:tc>
          <w:tcPr>
            <w:tcW w:w="9066" w:type="dxa"/>
            <w:gridSpan w:val="2"/>
          </w:tcPr>
          <w:p w:rsidRPr="00445B14" w:rsidR="00EB44CA" w:rsidP="00EB44CA" w:rsidRDefault="005F7A8A" w14:paraId="6CC9DF4F" w14:textId="77777777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pict w14:anchorId="478C80D0">
                <v:rect style="width:0;height:1.5pt" id="_x0000_i1026" o:hr="t" o:hrstd="t" o:hralign="center" stroked="f" fillcolor="#a0a0a0"/>
              </w:pict>
            </w:r>
          </w:p>
          <w:p w:rsidRPr="00445B14" w:rsidR="00EB44CA" w:rsidP="00EB44CA" w:rsidRDefault="00EB44CA" w14:paraId="1788CE71" w14:textId="77777777">
            <w:pPr>
              <w:rPr>
                <w:rFonts w:ascii="Arial" w:hAnsi="Arial" w:cs="Arial"/>
                <w:b/>
                <w:sz w:val="19"/>
                <w:szCs w:val="19"/>
              </w:rPr>
            </w:pPr>
          </w:p>
          <w:p w:rsidR="00EB44CA" w:rsidP="00EB44CA" w:rsidRDefault="00EB44CA" w14:paraId="35B1F484" w14:textId="4B8536A7">
            <w:pPr>
              <w:rPr>
                <w:rFonts w:ascii="Arial" w:hAnsi="Arial" w:cs="Arial" w:eastAsiaTheme="majorEastAsia"/>
                <w:b/>
                <w:bCs/>
                <w:color w:val="333333"/>
                <w:sz w:val="20"/>
                <w:szCs w:val="20"/>
              </w:rPr>
            </w:pPr>
            <w:r>
              <w:rPr>
                <w:rFonts w:ascii="Arial" w:hAnsi="Arial" w:cs="Arial" w:eastAsiaTheme="majorEastAsia"/>
                <w:b/>
                <w:bCs/>
                <w:color w:val="333333"/>
                <w:sz w:val="20"/>
                <w:szCs w:val="20"/>
              </w:rPr>
              <w:t xml:space="preserve">Sehr geehrter </w:t>
            </w:r>
            <w:r w:rsidR="00A149C0">
              <w:rPr>
                <w:rFonts w:ascii="Arial" w:hAnsi="Arial" w:cs="Arial" w:eastAsiaTheme="majorEastAsia"/>
                <w:b/>
                <w:bCs/>
                <w:color w:val="333333"/>
                <w:sz w:val="20"/>
                <w:szCs w:val="20"/>
              </w:rPr>
              <w:t xml:space="preserve"/>
            </w:r>
            <w:r>
              <w:rPr>
                <w:rFonts w:ascii="Arial" w:hAnsi="Arial" w:cs="Arial" w:eastAsiaTheme="majorEastAsia"/>
                <w:b/>
                <w:bCs/>
                <w:color w:val="333333"/>
                <w:sz w:val="20"/>
                <w:szCs w:val="20"/>
              </w:rPr>
              <w:t xml:space="preserve">Herr</w:t>
            </w:r>
            <w:proofErr w:type="spellStart"/>
            <w:proofErr w:type="spellEnd"/>
            <w:r w:rsidR="00A149C0">
              <w:rPr>
                <w:rFonts w:ascii="Arial" w:hAnsi="Arial" w:cs="Arial" w:eastAsiaTheme="majorEastAsia"/>
                <w:b/>
                <w:bCs/>
                <w:color w:val="333333"/>
                <w:sz w:val="20"/>
                <w:szCs w:val="20"/>
              </w:rPr>
              <w:t xml:space="preserve"> </w:t>
            </w:r>
            <w:r>
              <w:rPr>
                <w:rFonts w:ascii="Arial" w:hAnsi="Arial" w:cs="Arial" w:eastAsiaTheme="majorEastAsia"/>
                <w:b/>
                <w:bCs/>
                <w:color w:val="333333"/>
                <w:sz w:val="20"/>
                <w:szCs w:val="20"/>
              </w:rPr>
              <w:t xml:space="preserve">Fischle Dominique</w:t>
            </w:r>
          </w:p>
          <w:p w:rsidR="00EB44CA" w:rsidP="00EB44CA" w:rsidRDefault="00EB44CA" w14:paraId="0770A4B8" w14:textId="5672D7E4">
            <w:pPr>
              <w:rPr>
                <w:rFonts w:ascii="Arial" w:hAnsi="Arial" w:cs="Arial"/>
                <w:sz w:val="19"/>
                <w:szCs w:val="19"/>
              </w:rPr>
            </w:pPr>
          </w:p>
          <w:p w:rsidR="00EB44CA" w:rsidP="00EB44CA" w:rsidRDefault="00EB44CA" w14:paraId="0ED1322E" w14:textId="17AD1B40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Mit diesem Schreiben erhalten Sie </w:t>
            </w:r>
            <w:r w:rsidR="00BE0429">
              <w:rPr>
                <w:rFonts w:ascii="Arial" w:hAnsi="Arial" w:cs="Arial"/>
                <w:sz w:val="19"/>
                <w:szCs w:val="19"/>
              </w:rPr>
              <w:t xml:space="preserve">als </w:t>
            </w:r>
            <w:r>
              <w:rPr>
                <w:rFonts w:ascii="Arial" w:hAnsi="Arial" w:cs="Arial"/>
                <w:sz w:val="19"/>
                <w:szCs w:val="19"/>
              </w:rPr>
              <w:t>Beilage die Stromkostenabrechnung. Aus der Kostenabrechnung für Ihre Mietzeit ergibt sich das folgende Ergebnis:</w:t>
            </w:r>
          </w:p>
          <w:p w:rsidR="00D0624E" w:rsidP="00EB44CA" w:rsidRDefault="00D0624E" w14:paraId="302EE1C6" w14:textId="41003104">
            <w:pPr>
              <w:rPr>
                <w:rFonts w:ascii="Arial" w:hAnsi="Arial" w:cs="Arial"/>
                <w:sz w:val="19"/>
                <w:szCs w:val="19"/>
              </w:rPr>
            </w:pPr>
          </w:p>
          <w:tbl>
            <w:tblPr>
              <w:tblStyle w:val="Tabellenraster"/>
              <w:tblW w:w="0" w:type="auto"/>
              <w:tblLook w:firstRow="1" w:lastRow="0" w:firstColumn="1" w:lastColumn="0" w:noHBand="0" w:noVBand="1" w:val="04A0"/>
            </w:tblPr>
            <w:tblGrid>
              <w:gridCol w:w="8850"/>
            </w:tblGrid>
            <w:tr w:rsidR="009B730F" w:rsidTr="001C63F1" w14:paraId="76B14E32" w14:textId="77777777">
              <w:tc>
                <w:tcPr>
                  <w:tcW w:w="885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Pr="00F400EB" w:rsidR="009B730F" w:rsidP="009B730F" w:rsidRDefault="009B730F" w14:paraId="6776DE11" w14:textId="51D605FF">
                  <w:pPr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</w:pPr>
                  <w:r w:rsidRPr="00F400EB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>Box</w:t>
                  </w:r>
                  <w:r w:rsidR="00E13DB7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 oder Parkplatz</w:t>
                  </w:r>
                  <w:r w:rsidRPr="00F400EB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 </w:t>
                  </w:r>
                  <w:r w:rsidR="00A22F6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4</w:t>
                  </w:r>
                  <w:proofErr w:type="spellStart"/>
                  <w:proofErr w:type="spellEnd"/>
                  <w:r w:rsidR="00A22F6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/>
                  </w:r>
                  <w:r w:rsidRPr="00F400EB" w:rsidR="001B42C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: </w:t>
                  </w:r>
                  <w:r w:rsidRPr="00F400EB" w:rsidR="007B73A0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>Stromperiode</w:t>
                  </w:r>
                  <w:r w:rsidRPr="00F400EB" w:rsidR="001B42C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: </w:t>
                  </w:r>
                  <w:r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01.01.2024</w:t>
                  </w:r>
                  <w:proofErr w:type="spellStart"/>
                  <w:proofErr w:type="spellEnd"/>
                  <w:r w:rsidRPr="00F400EB" w:rsidR="001B42C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 - </w:t>
                  </w:r>
                  <w:r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30.06.2024</w:t>
                  </w:r>
                  <w:proofErr w:type="spellStart"/>
                  <w:proofErr w:type="spellEnd"/>
                  <w:r w:rsidRPr="00F400EB" w:rsidR="001B42C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/>
                  </w:r>
                </w:p>
                <w:p w:rsidRPr="00F400EB" w:rsidR="009B730F" w:rsidP="009B730F" w:rsidRDefault="009B730F" w14:paraId="799D08F6" w14:textId="77777777">
                  <w:pPr>
                    <w:rPr>
                      <w:rFonts w:ascii="Arial" w:hAnsi="Arial" w:cs="Arial"/>
                      <w:sz w:val="14"/>
                      <w:szCs w:val="14"/>
                    </w:rPr>
                  </w:pPr>
                </w:p>
                <w:tbl>
                  <w:tblPr>
                    <w:tblStyle w:val="Tabellenraster"/>
                    <w:tblW w:w="8777" w:type="dxa"/>
                    <w:tblBorders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insideH w:val="none" w:color="auto" w:sz="0" w:space="0"/>
                      <w:insideV w:val="none" w:color="auto" w:sz="0" w:space="0"/>
                    </w:tblBorders>
                    <w:tblLook w:firstRow="1" w:lastRow="0" w:firstColumn="1" w:lastColumn="0" w:noHBand="0" w:noVBand="1" w:val="04A0"/>
                  </w:tblPr>
                  <w:tblGrid>
                    <w:gridCol w:w="4178"/>
                    <w:gridCol w:w="596"/>
                    <w:gridCol w:w="1656"/>
                    <w:gridCol w:w="449"/>
                    <w:gridCol w:w="1811"/>
                    <w:gridCol w:w="87"/>
                  </w:tblGrid>
                  <w:tr w:rsidR="001B42C4" w:rsidTr="00E46EAB" w14:paraId="514C948F" w14:textId="77777777">
                    <w:trPr>
                      <w:gridAfter w:val="1"/>
                      <w:wAfter w:w="89" w:type="dxa"/>
                    </w:trPr>
                    <w:tc>
                      <w:tcPr>
                        <w:tcW w:w="4291" w:type="dxa"/>
                      </w:tcPr>
                      <w:p w:rsidRPr="00D46AEC" w:rsidR="00895F48" w:rsidP="0043621F" w:rsidRDefault="00895F48" w14:paraId="470C9D5C" w14:textId="73781915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Zählerstand zu Beginn der Periode für Box</w:t>
                        </w:r>
                        <w:r w:rsidR="000E5583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 oder Parkplatz</w:t>
                        </w: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: </w:t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4</w:t>
                        </w:r>
                        <w:proofErr w:type="spellStart"/>
                        <w:proofErr w:type="spellEnd"/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  <w:tc>
                      <w:tcPr>
                        <w:tcW w:w="596" w:type="dxa"/>
                      </w:tcPr>
                      <w:p w:rsidRPr="00D46AEC" w:rsidR="00895F48" w:rsidP="00D46AEC" w:rsidRDefault="00895F48" w14:paraId="49FDAD9C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kWh</w:t>
                        </w:r>
                      </w:p>
                    </w:tc>
                    <w:tc>
                      <w:tcPr>
                        <w:tcW w:w="1656" w:type="dxa"/>
                      </w:tcPr>
                      <w:p w:rsidRPr="005A230E" w:rsidR="00895F48" w:rsidP="005A230E" w:rsidRDefault="00895F48" w14:paraId="23FA15B0" w14:textId="77777777">
                        <w:pPr>
                          <w:jc w:val="right"/>
                          <w:rPr>
                            <w:rFonts w:ascii="Arial" w:hAnsi="Arial" w:cs="Arial"/>
                            <w:sz w:val="19"/>
                            <w:szCs w:val="19"/>
                          </w:rPr>
                        </w:pPr>
                        <w:r w:rsidRPr="005A230E">
                          <w:rPr>
                            <w:rFonts w:ascii="Arial" w:hAnsi="Arial" w:cs="Arial"/>
                            <w:sz w:val="19"/>
                            <w:szCs w:val="19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sz w:val="19"/>
                            <w:szCs w:val="19"/>
                          </w:rPr>
                          <w:t xml:space="preserve">264.0</w:t>
                        </w:r>
                        <w:proofErr w:type="spellStart"/>
                        <w:proofErr w:type="spellEnd"/>
                        <w:r w:rsidRPr="005A230E">
                          <w:rPr>
                            <w:rFonts w:ascii="Arial" w:hAnsi="Arial" w:cs="Arial"/>
                            <w:sz w:val="19"/>
                            <w:szCs w:val="19"/>
                          </w:rPr>
                          <w:t xml:space="preserve"/>
                        </w:r>
                      </w:p>
                    </w:tc>
                    <w:tc>
                      <w:tcPr>
                        <w:tcW w:w="2145" w:type="dxa"/>
                        <w:gridSpan w:val="2"/>
                      </w:tcPr>
                      <w:p w:rsidRPr="00D46AEC" w:rsidR="00895F48" w:rsidP="00D46AEC" w:rsidRDefault="00895F48" w14:paraId="4C1EB683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</w:tr>
                  <w:tr w:rsidR="001B42C4" w:rsidTr="00E46EAB" w14:paraId="3A324338" w14:textId="77777777">
                    <w:trPr>
                      <w:gridAfter w:val="1"/>
                      <w:wAfter w:w="89" w:type="dxa"/>
                    </w:trPr>
                    <w:tc>
                      <w:tcPr>
                        <w:tcW w:w="4291" w:type="dxa"/>
                      </w:tcPr>
                      <w:p w:rsidRPr="00D46AEC" w:rsidR="00895F48" w:rsidP="0043621F" w:rsidRDefault="00895F48" w14:paraId="01EC0B0B" w14:textId="0106FFA8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Zählerstand am Ende der Periode für Box</w:t>
                        </w:r>
                        <w:r w:rsidR="000E5583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 oder Parkplatz</w:t>
                        </w: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: </w:t>
                        </w:r>
                        <w:r w:rsidRPr="00D46AEC" w:rsidR="0043621F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4</w:t>
                        </w:r>
                        <w:proofErr w:type="spellStart"/>
                        <w:proofErr w:type="spellEnd"/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  <w:tc>
                      <w:tcPr>
                        <w:tcW w:w="596" w:type="dxa"/>
                      </w:tcPr>
                      <w:p w:rsidRPr="00D46AEC" w:rsidR="00895F48" w:rsidP="00D46AEC" w:rsidRDefault="00895F48" w14:paraId="57705759" w14:textId="2D3F17EE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kWh</w:t>
                        </w:r>
                      </w:p>
                    </w:tc>
                    <w:tc>
                      <w:tcPr>
                        <w:tcW w:w="1656" w:type="dxa"/>
                      </w:tcPr>
                      <w:p w:rsidRPr="00D46AEC" w:rsidR="00895F48" w:rsidP="00D46AEC" w:rsidRDefault="00895F48" w14:paraId="0BD3CD93" w14:textId="1100608F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264.0</w:t>
                        </w:r>
                        <w:proofErr w:type="spellStart"/>
                        <w:proofErr w:type="spellEnd"/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  <w:tc>
                      <w:tcPr>
                        <w:tcW w:w="2145" w:type="dxa"/>
                        <w:gridSpan w:val="2"/>
                      </w:tcPr>
                      <w:p w:rsidRPr="00D46AEC" w:rsidR="00895F48" w:rsidP="00D46AEC" w:rsidRDefault="00895F48" w14:paraId="57823B85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</w:tr>
                  <w:tr w:rsidR="001B42C4" w:rsidTr="00E46EAB" w14:paraId="4BDA78F9" w14:textId="77777777">
                    <w:trPr>
                      <w:gridAfter w:val="1"/>
                      <w:wAfter w:w="89" w:type="dxa"/>
                    </w:trPr>
                    <w:tc>
                      <w:tcPr>
                        <w:tcW w:w="4291" w:type="dxa"/>
                      </w:tcPr>
                      <w:p w:rsidR="00895F48" w:rsidP="0043621F" w:rsidRDefault="00895F48" w14:paraId="35499662" w14:textId="77777777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596" w:type="dxa"/>
                      </w:tcPr>
                      <w:p w:rsidR="00895F48" w:rsidP="00895F48" w:rsidRDefault="00895F48" w14:paraId="631AFBAD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656" w:type="dxa"/>
                      </w:tcPr>
                      <w:p w:rsidR="00895F48" w:rsidP="001B42C4" w:rsidRDefault="005F7A8A" w14:paraId="1D360007" w14:textId="021FA264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sz w:val="19"/>
                            <w:szCs w:val="19"/>
                          </w:rPr>
                          <w:pict w14:anchorId="277D046D">
                            <v:rect style="width:100.2pt;height:.05pt" id="_x0000_i1027" o:hr="t" o:hrstd="t" o:hrpct="221.0" o:hralign="center" stroked="f" fillcolor="#a0a0a0"/>
                          </w:pict>
                        </w:r>
                      </w:p>
                    </w:tc>
                    <w:tc>
                      <w:tcPr>
                        <w:tcW w:w="2145" w:type="dxa"/>
                        <w:gridSpan w:val="2"/>
                      </w:tcPr>
                      <w:p w:rsidR="00895F48" w:rsidP="00895F48" w:rsidRDefault="00895F48" w14:paraId="3BABE0C3" w14:textId="77777777">
                        <w:pPr>
                          <w:jc w:val="right"/>
                          <w:rPr>
                            <w:rFonts w:ascii="Arial" w:hAnsi="Arial" w:cs="Arial"/>
                            <w:b/>
                            <w:bCs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</w:tr>
                  <w:tr w:rsidR="001B42C4" w:rsidTr="00E46EAB" w14:paraId="308AA837" w14:textId="77777777">
                    <w:tc>
                      <w:tcPr>
                        <w:tcW w:w="4291" w:type="dxa"/>
                      </w:tcPr>
                      <w:p w:rsidR="00895F48" w:rsidP="0043621F" w:rsidRDefault="00895F48" w14:paraId="175FC406" w14:textId="2F1F959C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Total bezogene Leistung in kWh à Fr. </w:t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0.35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  <w:tc>
                      <w:tcPr>
                        <w:tcW w:w="596" w:type="dxa"/>
                      </w:tcPr>
                      <w:p w:rsidR="00895F48" w:rsidP="00895F48" w:rsidRDefault="00895F48" w14:paraId="4FEFCC4E" w14:textId="6885CF1D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kWh</w:t>
                        </w:r>
                      </w:p>
                    </w:tc>
                    <w:tc>
                      <w:tcPr>
                        <w:tcW w:w="1656" w:type="dxa"/>
                      </w:tcPr>
                      <w:p w:rsidRPr="00805FFD" w:rsidR="00895F48" w:rsidP="001B42C4" w:rsidRDefault="00895F48" w14:paraId="3D7DBA08" w14:textId="2AF47828">
                        <w:pPr>
                          <w:jc w:val="right"/>
                          <w:rPr>
                            <w:rFonts w:ascii="Arial" w:hAnsi="Arial" w:cs="Arial"/>
                            <w:noProof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 xml:space="preserve">0.0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 xml:space="preserve"/>
                        </w:r>
                      </w:p>
                    </w:tc>
                    <w:tc>
                      <w:tcPr>
                        <w:tcW w:w="330" w:type="dxa"/>
                      </w:tcPr>
                      <w:p w:rsidRPr="00864AB6" w:rsidR="00895F48" w:rsidP="001B42C4" w:rsidRDefault="00895F48" w14:paraId="1B569BC0" w14:textId="50CA47C4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864AB6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Fr.</w:t>
                        </w:r>
                      </w:p>
                    </w:tc>
                    <w:tc>
                      <w:tcPr>
                        <w:tcW w:w="1904" w:type="dxa"/>
                        <w:gridSpan w:val="2"/>
                      </w:tcPr>
                      <w:p w:rsidRPr="007331E4" w:rsidR="00895F48" w:rsidP="001B42C4" w:rsidRDefault="00895F48" w14:paraId="64A1DC3B" w14:textId="38954FC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7331E4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 xml:space="preserve">0.00</w:t>
                        </w:r>
                        <w:proofErr w:type="spellStart"/>
                        <w:proofErr w:type="spellEnd"/>
                        <w:r w:rsidRPr="007331E4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 xml:space="preserve"/>
                        </w:r>
                      </w:p>
                    </w:tc>
                  </w:tr>
                  <w:tr w:rsidR="001B42C4" w:rsidTr="00E46EAB" w14:paraId="3858DAA2" w14:textId="77777777">
                    <w:tc>
                      <w:tcPr>
                        <w:tcW w:w="4291" w:type="dxa"/>
                      </w:tcPr>
                      <w:p w:rsidR="00895F48" w:rsidP="0043621F" w:rsidRDefault="00895F48" w14:paraId="52640538" w14:textId="132B92FC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37003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Abzüglich Vorauszahlung für Box</w:t>
                        </w:r>
                        <w:r w:rsidR="000E5583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 oder Parkplatz</w:t>
                        </w:r>
                        <w:r w:rsidRPr="0037003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4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 w:rsidR="001B42C4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: </w:t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6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 Monate à Fr. </w:t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5.00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  <w:tc>
                      <w:tcPr>
                        <w:tcW w:w="596" w:type="dxa"/>
                      </w:tcPr>
                      <w:p w:rsidR="00895F48" w:rsidP="00895F48" w:rsidRDefault="00895F48" w14:paraId="62291ADF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656" w:type="dxa"/>
                      </w:tcPr>
                      <w:p w:rsidRPr="00805FFD" w:rsidR="00895F48" w:rsidP="00895F48" w:rsidRDefault="00895F48" w14:paraId="5DF8BB92" w14:textId="77777777">
                        <w:pPr>
                          <w:jc w:val="right"/>
                          <w:rPr>
                            <w:rFonts w:ascii="Arial" w:hAnsi="Arial" w:cs="Arial"/>
                            <w:noProof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330" w:type="dxa"/>
                      </w:tcPr>
                      <w:p w:rsidRPr="00864AB6" w:rsidR="00895F48" w:rsidP="001B42C4" w:rsidRDefault="00895F48" w14:paraId="2A40B2B9" w14:textId="310CD5BF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864AB6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Fr.</w:t>
                        </w:r>
                      </w:p>
                    </w:tc>
                    <w:tc>
                      <w:tcPr>
                        <w:tcW w:w="1904" w:type="dxa"/>
                        <w:gridSpan w:val="2"/>
                      </w:tcPr>
                      <w:p w:rsidRPr="00235986" w:rsidR="00895F48" w:rsidP="001B42C4" w:rsidRDefault="00895F48" w14:paraId="0F151F27" w14:textId="32A1631B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235986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-30.00</w:t>
                        </w:r>
                        <w:proofErr w:type="spellStart"/>
                        <w:proofErr w:type="spellEnd"/>
                        <w:r w:rsidRPr="00235986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</w:tr>
                  <w:tr w:rsidR="000D6AFC" w:rsidTr="007743A1" w14:paraId="2D1DB9E3" w14:textId="77777777">
                    <w:tc>
                      <w:tcPr>
                        <w:tcW w:w="4291" w:type="dxa"/>
                      </w:tcPr>
                      <w:p w:rsidRPr="0037003C" w:rsidR="000D6AFC" w:rsidP="0043621F" w:rsidRDefault="005E49C9" w14:paraId="3954F6AE" w14:textId="433006BB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Sonstige Guthaben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  <w:tc>
                      <w:tcPr>
                        <w:tcW w:w="596" w:type="dxa"/>
                      </w:tcPr>
                      <w:p w:rsidR="000D6AFC" w:rsidP="00895F48" w:rsidRDefault="000D6AFC" w14:paraId="0B8835D9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656" w:type="dxa"/>
                      </w:tcPr>
                      <w:p w:rsidRPr="00805FFD" w:rsidR="000D6AFC" w:rsidP="00895F48" w:rsidRDefault="000D6AFC" w14:paraId="038687FF" w14:textId="77777777">
                        <w:pPr>
                          <w:jc w:val="right"/>
                          <w:rPr>
                            <w:rFonts w:ascii="Arial" w:hAnsi="Arial" w:cs="Arial"/>
                            <w:noProof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330" w:type="dxa"/>
                      </w:tcPr>
                      <w:p w:rsidRPr="00864AB6" w:rsidR="000D6AFC" w:rsidP="001B42C4" w:rsidRDefault="00A94D0A" w14:paraId="5B1C0406" w14:textId="44799C72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Fr.</w:t>
                        </w:r>
                      </w:p>
                    </w:tc>
                    <w:tc>
                      <w:tcPr>
                        <w:tcW w:w="1904" w:type="dxa"/>
                        <w:gridSpan w:val="2"/>
                      </w:tcPr>
                      <w:p w:rsidRPr="00235986" w:rsidR="000D6AFC" w:rsidP="001B42C4" w:rsidRDefault="000D6AFC" w14:paraId="5CD33178" w14:textId="046CA34B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0.00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</w:tr>
                  <w:tr w:rsidR="001B42C4" w:rsidTr="00E46EAB" w14:paraId="19193EF2" w14:textId="77777777">
                    <w:tc>
                      <w:tcPr>
                        <w:tcW w:w="4291" w:type="dxa"/>
                      </w:tcPr>
                      <w:p w:rsidRPr="0037003C" w:rsidR="00895F48" w:rsidP="00895F48" w:rsidRDefault="00895F48" w14:paraId="43C84CEC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596" w:type="dxa"/>
                      </w:tcPr>
                      <w:p w:rsidR="00895F48" w:rsidP="00895F48" w:rsidRDefault="00895F48" w14:paraId="763BCBED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656" w:type="dxa"/>
                      </w:tcPr>
                      <w:p w:rsidRPr="00805FFD" w:rsidR="00895F48" w:rsidP="00895F48" w:rsidRDefault="00895F48" w14:paraId="6F0B4D43" w14:textId="77777777">
                        <w:pPr>
                          <w:jc w:val="right"/>
                          <w:rPr>
                            <w:rFonts w:ascii="Arial" w:hAnsi="Arial" w:cs="Arial"/>
                            <w:noProof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330" w:type="dxa"/>
                      </w:tcPr>
                      <w:p w:rsidR="00895F48" w:rsidP="001B42C4" w:rsidRDefault="00895F48" w14:paraId="1FA00172" w14:textId="0CE4C90E">
                        <w:pPr>
                          <w:jc w:val="right"/>
                          <w:rPr>
                            <w:rFonts w:ascii="Arial" w:hAnsi="Arial" w:cs="Arial"/>
                            <w:b/>
                            <w:bCs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904" w:type="dxa"/>
                        <w:gridSpan w:val="2"/>
                      </w:tcPr>
                      <w:p w:rsidR="00895F48" w:rsidP="001B42C4" w:rsidRDefault="005F7A8A" w14:paraId="586440DD" w14:textId="02A48E0B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sz w:val="19"/>
                            <w:szCs w:val="19"/>
                          </w:rPr>
                          <w:pict w14:anchorId="33891950">
                            <v:rect style="width:86.6pt;height:.05pt" id="_x0000_i1028" o:hr="t" o:hrstd="t" o:hrpct="191.0" o:hralign="center" stroked="f" fillcolor="#a0a0a0"/>
                          </w:pict>
                        </w:r>
                      </w:p>
                    </w:tc>
                  </w:tr>
                  <w:tr w:rsidR="001B42C4" w:rsidTr="00E46EAB" w14:paraId="05E9912C" w14:textId="77777777">
                    <w:tc>
                      <w:tcPr>
                        <w:tcW w:w="4291" w:type="dxa"/>
                      </w:tcPr>
                      <w:p w:rsidRPr="004F485A" w:rsidR="00895F48" w:rsidP="004F485A" w:rsidRDefault="004F485A" w14:paraId="78908986" w14:textId="19745A4E">
                        <w:pPr>
                          <w:tabs>
                            <w:tab w:val="left" w:pos="960"/>
                          </w:tabs>
                          <w:rPr>
                            <w:rFonts w:ascii="Arial" w:hAnsi="Arial" w:cs="Arial"/>
                            <w:b/>
                            <w:bCs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4F485A">
                          <w:rPr>
                            <w:rFonts w:ascii="Arial" w:hAnsi="Arial" w:cs="Arial"/>
                            <w:b/>
                            <w:bCs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Total:</w:t>
                        </w:r>
                      </w:p>
                    </w:tc>
                    <w:tc>
                      <w:tcPr>
                        <w:tcW w:w="596" w:type="dxa"/>
                      </w:tcPr>
                      <w:p w:rsidR="00895F48" w:rsidP="00895F48" w:rsidRDefault="00895F48" w14:paraId="5BF8E20C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656" w:type="dxa"/>
                      </w:tcPr>
                      <w:p w:rsidRPr="00805FFD" w:rsidR="00895F48" w:rsidP="00895F48" w:rsidRDefault="00895F48" w14:paraId="7604D6AD" w14:textId="77777777">
                        <w:pPr>
                          <w:jc w:val="right"/>
                          <w:rPr>
                            <w:rFonts w:ascii="Arial" w:hAnsi="Arial" w:cs="Arial"/>
                            <w:noProof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330" w:type="dxa"/>
                      </w:tcPr>
                      <w:p w:rsidRPr="00864AB6" w:rsidR="00895F48" w:rsidP="001B42C4" w:rsidRDefault="00895F48" w14:paraId="32AC8F67" w14:textId="4001C9FF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864AB6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Fr.</w:t>
                        </w:r>
                      </w:p>
                    </w:tc>
                    <w:tc>
                      <w:tcPr>
                        <w:tcW w:w="1904" w:type="dxa"/>
                        <w:gridSpan w:val="2"/>
                      </w:tcPr>
                      <w:p w:rsidR="00895F48" w:rsidP="001B42C4" w:rsidRDefault="00895F48" w14:paraId="21063345" w14:textId="79AC5CFD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-30.00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</w:tr>
                </w:tbl>
                <w:p w:rsidRPr="00864AB6" w:rsidR="00895F48" w:rsidP="009B730F" w:rsidRDefault="00895F48" w14:paraId="504375D7" w14:textId="77777777">
                  <w:pPr>
                    <w:rPr>
                      <w:rFonts w:ascii="Arial" w:hAnsi="Arial" w:cs="Arial"/>
                      <w:sz w:val="14"/>
                      <w:szCs w:val="14"/>
                    </w:rPr>
                  </w:pPr>
                </w:p>
                <w:p w:rsidR="00895F48" w:rsidP="009B730F" w:rsidRDefault="00895F48" w14:paraId="1724B7F1" w14:textId="184F56F9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</w:tr>
          </w:tbl>
          <w:p w:rsidR="005B1ADA" w:rsidP="00EB44CA" w:rsidRDefault="005B1ADA" w14:paraId="3B0FF529" w14:textId="36C83C9D">
            <w:pPr>
              <w:rPr>
                <w:rFonts w:ascii="Arial" w:hAnsi="Arial" w:cs="Arial"/>
                <w:sz w:val="19"/>
                <w:szCs w:val="19"/>
              </w:rPr>
            </w:pPr>
          </w:p>
          <w:tbl>
            <w:tblPr>
              <w:tblStyle w:val="Tabellenraster"/>
              <w:tblW w:w="0" w:type="auto"/>
              <w:tblInd w:w="37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4243"/>
              <w:gridCol w:w="544"/>
              <w:gridCol w:w="1672"/>
              <w:gridCol w:w="459"/>
              <w:gridCol w:w="1885"/>
            </w:tblGrid>
            <w:tr w:rsidR="003D0867" w:rsidTr="00226229" w14:paraId="35CA9B55" w14:textId="77777777">
              <w:tc>
                <w:tcPr>
                  <w:tcW w:w="4243" w:type="dxa"/>
                </w:tcPr>
                <w:p w:rsidR="003D0867" w:rsidP="00EB44CA" w:rsidRDefault="003D0867" w14:paraId="28852F10" w14:textId="4A4D9B66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Bearbeitungsgebühren und Porto</w:t>
                  </w:r>
                </w:p>
              </w:tc>
              <w:tc>
                <w:tcPr>
                  <w:tcW w:w="544" w:type="dxa"/>
                </w:tcPr>
                <w:p w:rsidR="003D0867" w:rsidP="00EB44CA" w:rsidRDefault="003D0867" w14:paraId="186B3EE0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1672" w:type="dxa"/>
                </w:tcPr>
                <w:p w:rsidR="003D0867" w:rsidP="00EB44CA" w:rsidRDefault="003D0867" w14:paraId="19A2A7C4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459" w:type="dxa"/>
                </w:tcPr>
                <w:p w:rsidR="003D0867" w:rsidP="008001C2" w:rsidRDefault="003D0867" w14:paraId="6557C47B" w14:textId="5249BF25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Fr.</w:t>
                  </w:r>
                </w:p>
              </w:tc>
              <w:tc>
                <w:tcPr>
                  <w:tcW w:w="1885" w:type="dxa"/>
                </w:tcPr>
                <w:p w:rsidR="003D0867" w:rsidP="005161C2" w:rsidRDefault="00D0624E" w14:paraId="731989DB" w14:textId="03DC1CBA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/>
                  </w: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>6.00</w:t>
                  </w:r>
                  <w:proofErr w:type="spellStart"/>
                  <w:proofErr w:type="spellEnd"/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/>
                  </w:r>
                </w:p>
              </w:tc>
            </w:tr>
            <w:tr w:rsidR="003D0867" w:rsidTr="00226229" w14:paraId="3E719CDE" w14:textId="77777777">
              <w:tc>
                <w:tcPr>
                  <w:tcW w:w="4243" w:type="dxa"/>
                </w:tcPr>
                <w:p w:rsidR="003D0867" w:rsidP="00EB44CA" w:rsidRDefault="003D0867" w14:paraId="203CEE68" w14:textId="1B19EDFD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Total Netto</w:t>
                  </w:r>
                </w:p>
              </w:tc>
              <w:tc>
                <w:tcPr>
                  <w:tcW w:w="544" w:type="dxa"/>
                </w:tcPr>
                <w:p w:rsidR="003D0867" w:rsidP="00EB44CA" w:rsidRDefault="003D0867" w14:paraId="5C92CFF7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1672" w:type="dxa"/>
                </w:tcPr>
                <w:p w:rsidR="003D0867" w:rsidP="00EB44CA" w:rsidRDefault="003D0867" w14:paraId="07411BD0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459" w:type="dxa"/>
                </w:tcPr>
                <w:p w:rsidR="003D0867" w:rsidP="008001C2" w:rsidRDefault="00D0624E" w14:paraId="67D4AF4F" w14:textId="30D696E9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Fr.</w:t>
                  </w:r>
                </w:p>
              </w:tc>
              <w:tc>
                <w:tcPr>
                  <w:tcW w:w="1885" w:type="dxa"/>
                </w:tcPr>
                <w:p w:rsidR="003D0867" w:rsidP="005161C2" w:rsidRDefault="00D0624E" w14:paraId="6556651B" w14:textId="34AE193F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/>
                  </w: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>-30.00</w:t>
                  </w:r>
                  <w:proofErr w:type="spellStart"/>
                  <w:proofErr w:type="spellEnd"/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/>
                  </w:r>
                </w:p>
              </w:tc>
            </w:tr>
            <w:tr w:rsidR="003D0867" w:rsidTr="00226229" w14:paraId="782D5570" w14:textId="77777777">
              <w:tc>
                <w:tcPr>
                  <w:tcW w:w="4243" w:type="dxa"/>
                </w:tcPr>
                <w:p w:rsidR="003D0867" w:rsidP="00EB44CA" w:rsidRDefault="003D0867" w14:paraId="0E1172A6" w14:textId="311507A3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>zzgl. Mehrwertsteuer </w:t>
                  </w: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>8.1</w:t>
                  </w:r>
                  <w:proofErr w:type="spellStart"/>
                  <w:proofErr w:type="spellEnd"/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/>
                  </w:r>
                  <w:r w:rsidR="00767EF7">
                    <w:rPr>
                      <w:rFonts w:ascii="Arial" w:hAnsi="Arial" w:cs="Arial"/>
                      <w:sz w:val="19"/>
                      <w:szCs w:val="19"/>
                    </w:rPr>
                    <w:t>%</w:t>
                  </w:r>
                </w:p>
              </w:tc>
              <w:tc>
                <w:tcPr>
                  <w:tcW w:w="544" w:type="dxa"/>
                </w:tcPr>
                <w:p w:rsidR="003D0867" w:rsidP="00EB44CA" w:rsidRDefault="003D0867" w14:paraId="4E6810F6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1672" w:type="dxa"/>
                </w:tcPr>
                <w:p w:rsidR="003D0867" w:rsidP="00EB44CA" w:rsidRDefault="003D0867" w14:paraId="095F9239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459" w:type="dxa"/>
                </w:tcPr>
                <w:p w:rsidR="003D0867" w:rsidP="008001C2" w:rsidRDefault="00D0624E" w14:paraId="32795AEA" w14:textId="446139AA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Fr.</w:t>
                  </w:r>
                </w:p>
              </w:tc>
              <w:tc>
                <w:tcPr>
                  <w:tcW w:w="1885" w:type="dxa"/>
                </w:tcPr>
                <w:p w:rsidR="003D0867" w:rsidP="005161C2" w:rsidRDefault="00D0624E" w14:paraId="74A1A469" w14:textId="01CB6387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/>
                  </w: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>-1.95</w:t>
                  </w:r>
                  <w:proofErr w:type="spellStart"/>
                  <w:proofErr w:type="spellEnd"/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/>
                  </w:r>
                </w:p>
              </w:tc>
            </w:tr>
            <w:tr w:rsidR="00D0624E" w:rsidTr="00226229" w14:paraId="3EBF97A7" w14:textId="77777777">
              <w:tc>
                <w:tcPr>
                  <w:tcW w:w="4243" w:type="dxa"/>
                </w:tcPr>
                <w:p w:rsidR="00D0624E" w:rsidP="00EB44CA" w:rsidRDefault="00D0624E" w14:paraId="784BDA3E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544" w:type="dxa"/>
                </w:tcPr>
                <w:p w:rsidR="00D0624E" w:rsidP="00EB44CA" w:rsidRDefault="00D0624E" w14:paraId="1100874B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1672" w:type="dxa"/>
                </w:tcPr>
                <w:p w:rsidR="00D0624E" w:rsidP="00EB44CA" w:rsidRDefault="00D0624E" w14:paraId="5C530B01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459" w:type="dxa"/>
                </w:tcPr>
                <w:p w:rsidR="00D0624E" w:rsidP="008001C2" w:rsidRDefault="00D0624E" w14:paraId="78DA1F7E" w14:textId="77777777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1885" w:type="dxa"/>
                </w:tcPr>
                <w:p w:rsidR="00D0624E" w:rsidP="00EB44CA" w:rsidRDefault="005F7A8A" w14:paraId="62F727D2" w14:textId="68BF6E83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pict w14:anchorId="7D8EC243">
                      <v:rect style="width:86.6pt;height:.05pt" id="_x0000_i1029" o:hr="t" o:hrstd="t" o:hrpct="191.0" o:hralign="center" stroked="f" fillcolor="#a0a0a0"/>
                    </w:pict>
                  </w:r>
                </w:p>
              </w:tc>
            </w:tr>
            <w:tr w:rsidR="003D0867" w:rsidTr="00226229" w14:paraId="7F12D7E5" w14:textId="77777777">
              <w:tc>
                <w:tcPr>
                  <w:tcW w:w="4243" w:type="dxa"/>
                </w:tcPr>
                <w:p w:rsidRPr="00D0624E" w:rsidR="003D0867" w:rsidP="00EB44CA" w:rsidRDefault="00D0624E" w14:paraId="53C42C48" w14:textId="719EF258">
                  <w:pP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  <w:r w:rsidRPr="00D0624E"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>Guthaben Mieter</w:t>
                  </w:r>
                </w:p>
              </w:tc>
              <w:tc>
                <w:tcPr>
                  <w:tcW w:w="544" w:type="dxa"/>
                </w:tcPr>
                <w:p w:rsidRPr="00D0624E" w:rsidR="003D0867" w:rsidP="00EB44CA" w:rsidRDefault="003D0867" w14:paraId="27E39B20" w14:textId="77777777">
                  <w:pP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</w:p>
              </w:tc>
              <w:tc>
                <w:tcPr>
                  <w:tcW w:w="1672" w:type="dxa"/>
                </w:tcPr>
                <w:p w:rsidRPr="00D0624E" w:rsidR="003D0867" w:rsidP="00EB44CA" w:rsidRDefault="003D0867" w14:paraId="61C2F3B7" w14:textId="77777777">
                  <w:pP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</w:p>
              </w:tc>
              <w:tc>
                <w:tcPr>
                  <w:tcW w:w="459" w:type="dxa"/>
                </w:tcPr>
                <w:p w:rsidRPr="00D0624E" w:rsidR="003D0867" w:rsidP="008001C2" w:rsidRDefault="00D0624E" w14:paraId="0F0C8C33" w14:textId="34B14409">
                  <w:pPr>
                    <w:jc w:val="right"/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  <w:r w:rsidRPr="00D0624E"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>Fr.</w:t>
                  </w:r>
                </w:p>
              </w:tc>
              <w:tc>
                <w:tcPr>
                  <w:tcW w:w="1885" w:type="dxa"/>
                </w:tcPr>
                <w:p w:rsidRPr="00D0624E" w:rsidR="003D0867" w:rsidP="005161C2" w:rsidRDefault="002F0625" w14:paraId="6F6B3666" w14:textId="177DF16C">
                  <w:pPr>
                    <w:jc w:val="right"/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 xml:space="preserve">-25.95</w:t>
                  </w:r>
                  <w:proofErr w:type="spellStart"/>
                  <w:proofErr w:type="spellEnd"/>
                  <w:r w:rsidR="00391753"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 xml:space="preserve"/>
                  </w:r>
                </w:p>
              </w:tc>
            </w:tr>
          </w:tbl>
          <w:p w:rsidRPr="00445B14" w:rsidR="00EB44CA" w:rsidP="00EB44CA" w:rsidRDefault="00EB44CA" w14:paraId="672297AD" w14:textId="77777777">
            <w:pPr>
              <w:rPr>
                <w:rFonts w:ascii="Arial" w:hAnsi="Arial" w:cs="Arial"/>
                <w:sz w:val="19"/>
                <w:szCs w:val="19"/>
              </w:rPr>
            </w:pPr>
          </w:p>
        </w:tc>
      </w:tr>
      <w:tr w:rsidRPr="00445B14" w:rsidR="00EB44CA" w:rsidTr="001C63F1" w14:paraId="44543CD1" w14:textId="77777777">
        <w:tc>
          <w:tcPr>
            <w:tcW w:w="9066" w:type="dxa"/>
            <w:gridSpan w:val="2"/>
          </w:tcPr>
          <w:p w:rsidRPr="00445B14" w:rsidR="00EB44CA" w:rsidP="00EB44CA" w:rsidRDefault="00EB44CA" w14:paraId="683E97D9" w14:textId="0860B41E">
            <w:pPr>
              <w:rPr>
                <w:rFonts w:ascii="Arial" w:hAnsi="Arial" w:cs="Arial"/>
                <w:sz w:val="19"/>
                <w:szCs w:val="19"/>
              </w:rPr>
            </w:pPr>
          </w:p>
        </w:tc>
      </w:tr>
      <w:tr w:rsidRPr="00445B14" w:rsidR="00A93C31" w:rsidTr="003F4B60" w14:paraId="3CA51CEF" w14:textId="77777777">
        <w:tc>
          <w:tcPr>
            <w:tcW w:w="9066" w:type="dxa"/>
            <w:gridSpan w:val="2"/>
          </w:tcPr>
          <w:p w:rsidR="009F0D45" w:rsidP="00EB44CA" w:rsidRDefault="009F0D45" w14:paraId="3AB9475C" w14:textId="16348887">
            <w:pPr>
              <w:rPr>
                <w:rFonts w:ascii="Arial" w:hAnsi="Arial" w:cs="Arial"/>
                <w:sz w:val="19"/>
                <w:szCs w:val="19"/>
              </w:rPr>
            </w:pPr>
          </w:p>
          <w:p w:rsidR="00E253CE" w:rsidP="00EB44CA" w:rsidRDefault="00E253CE" w14:paraId="7866631B" w14:textId="77777777">
            <w:pPr>
              <w:rPr>
                <w:rFonts w:ascii="Arial" w:hAnsi="Arial" w:cs="Arial"/>
                <w:sz w:val="19"/>
                <w:szCs w:val="19"/>
              </w:rPr>
            </w:pPr>
          </w:p>
          <w:p w:rsidR="00A93C31" w:rsidP="00EB44CA" w:rsidRDefault="00A93C31" w14:paraId="56E211B3" w14:textId="5C761C95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Bitte senden Sie uns Ihre Bankverbindung mit IBAN-Nummer an folgende Mailadresse </w:t>
            </w:r>
            <w:hyperlink w:history="true" r:id="rId10">
              <w:r w:rsidR="00221545">
                <w:rPr>
                  <w:rStyle w:val="Hyperlink"/>
                  <w:rFonts w:ascii="Arial" w:hAnsi="Arial" w:cs="Arial"/>
                  <w:sz w:val="19"/>
                  <w:szCs w:val="19"/>
                </w:rPr>
                <w:t>claudia.rindlisbacher@einstellbox.ch</w:t>
              </w:r>
            </w:hyperlink>
            <w:r>
              <w:rPr>
                <w:rFonts w:ascii="Arial" w:hAnsi="Arial" w:cs="Arial"/>
                <w:sz w:val="19"/>
                <w:szCs w:val="19"/>
              </w:rPr>
              <w:t>. Sobald wir die Kontodaten erhalten haben, überweisen wir Ihnen in den kommenden 10 Tagen den Betrag.</w:t>
            </w:r>
          </w:p>
          <w:p w:rsidR="00E253CE" w:rsidP="00EB44CA" w:rsidRDefault="00E253CE" w14:paraId="6FF7F30F" w14:textId="77777777">
            <w:pPr>
              <w:rPr>
                <w:rFonts w:ascii="Arial" w:hAnsi="Arial" w:cs="Arial"/>
                <w:sz w:val="19"/>
                <w:szCs w:val="19"/>
              </w:rPr>
            </w:pPr>
          </w:p>
          <w:p w:rsidR="00BE0429" w:rsidP="00EB44CA" w:rsidRDefault="00A93C31" w14:paraId="4D3E81E7" w14:textId="4C5D3B9A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Für Rückfragen stehen wir Ihnen gerne zur Verfügung.</w:t>
            </w:r>
            <w:r>
              <w:rPr>
                <w:rFonts w:ascii="Arial" w:hAnsi="Arial" w:cs="Arial"/>
                <w:sz w:val="19"/>
                <w:szCs w:val="19"/>
              </w:rPr>
              <w:br/>
              <w:t>Mit freundlichen Grüssen</w:t>
            </w:r>
            <w:r>
              <w:rPr>
                <w:rFonts w:ascii="Arial" w:hAnsi="Arial" w:cs="Arial"/>
                <w:sz w:val="19"/>
                <w:szCs w:val="19"/>
              </w:rPr>
              <w:br/>
            </w:r>
          </w:p>
          <w:p w:rsidR="00F74323" w:rsidP="00EB44CA" w:rsidRDefault="00F74323" w14:paraId="2FC4694C" w14:textId="1D086719">
            <w:pPr>
              <w:rPr>
                <w:rFonts w:ascii="Arial" w:hAnsi="Arial" w:cs="Arial"/>
                <w:sz w:val="19"/>
                <w:szCs w:val="19"/>
              </w:rPr>
            </w:pPr>
          </w:p>
          <w:p w:rsidR="00F74323" w:rsidP="00EB44CA" w:rsidRDefault="00F74323" w14:paraId="6667DF6E" w14:textId="77777777">
            <w:pPr>
              <w:rPr>
                <w:rFonts w:ascii="Arial" w:hAnsi="Arial" w:cs="Arial"/>
                <w:sz w:val="19"/>
                <w:szCs w:val="19"/>
              </w:rPr>
            </w:pPr>
          </w:p>
          <w:p w:rsidR="00AD7C9B" w:rsidP="00EB44CA" w:rsidRDefault="00AD7C9B" w14:paraId="1916F228" w14:textId="77777777">
            <w:pPr>
              <w:rPr>
                <w:rFonts w:ascii="Arial" w:hAnsi="Arial" w:cs="Arial"/>
                <w:sz w:val="19"/>
                <w:szCs w:val="19"/>
              </w:rPr>
            </w:pPr>
          </w:p>
          <w:p w:rsidR="00A93C31" w:rsidP="00EB44CA" w:rsidRDefault="00221545" w14:paraId="640A558B" w14:textId="60FDEBE9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einstllbox.ch ag</w:t>
            </w:r>
            <w:r w:rsidR="00A93C31">
              <w:rPr>
                <w:rFonts w:ascii="Arial" w:hAnsi="Arial" w:cs="Arial"/>
                <w:sz w:val="19"/>
                <w:szCs w:val="19"/>
              </w:rPr>
              <w:br/>
              <w:t>C. Rindlisbacher</w:t>
            </w:r>
          </w:p>
          <w:p w:rsidR="00A93C31" w:rsidP="00EB44CA" w:rsidRDefault="00D034B2" w14:paraId="357AA1FC" w14:textId="33835E00">
            <w:pPr>
              <w:rPr>
                <w:rFonts w:ascii="Arial" w:hAnsi="Arial" w:cs="Arial"/>
                <w:sz w:val="19"/>
                <w:szCs w:val="19"/>
              </w:rPr>
            </w:pPr>
            <w:r w:rsidRPr="00D034B2">
              <w:rPr>
                <w:rFonts w:ascii="Arial" w:hAnsi="Arial" w:cs="Arial"/>
                <w:sz w:val="18"/>
                <w:szCs w:val="18"/>
              </w:rPr>
              <w:t>claudia.rindlisbacher@einstellbox.ch</w:t>
            </w:r>
          </w:p>
        </w:tc>
      </w:tr>
    </w:tbl>
    <w:p w:rsidR="008A58E1" w:rsidP="00AD7C9B" w:rsidRDefault="008A58E1" w14:paraId="3D0ADFA4" w14:textId="77777777">
      <w:pPr>
        <w:rPr>
          <w:rFonts w:ascii="Arial" w:hAnsi="Arial" w:cs="Arial"/>
          <w:sz w:val="20"/>
          <w:szCs w:val="20"/>
        </w:rPr>
      </w:pPr>
    </w:p>
    <w:p w:rsidRPr="005314F1" w:rsidR="00016B66" w:rsidP="00AD7C9B" w:rsidRDefault="00016B66" w14:paraId="5316FD28" w14:textId="77777777">
      <w:pPr>
        <w:rPr>
          <w:rFonts w:ascii="Arial" w:hAnsi="Arial" w:cs="Arial"/>
          <w:sz w:val="20"/>
          <w:szCs w:val="20"/>
        </w:rPr>
      </w:pPr>
      <w:bookmarkStart w:name="_GoBack" w:id="9"/>
      <w:bookmarkEnd w:id="9"/>
    </w:p>
    <w:sectPr w:rsidRPr="005314F1" w:rsidR="00016B66" w:rsidSect="003F4B60">
      <w:headerReference w:type="default" r:id="rId11"/>
      <w:footerReference w:type="even" r:id="rId12"/>
      <w:footerReference w:type="default" r:id="rId13"/>
      <w:pgSz w:w="11900" w:h="16840"/>
      <w:pgMar w:top="1417" w:right="1417" w:bottom="1134" w:left="1417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>
  <w:comment w:initials="JF" w:author="Jürg Fiechter" w:date="2020-03-19T22:54:00Z" w:id="0">
    <w:p w:rsidRPr="00E033F0" w:rsidR="004971D2" w:rsidRDefault="004971D2" w14:paraId="71339AA7" w14:textId="4D27325D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proofErr w:type="spellStart"/>
      <w:proofErr w:type="gramStart"/>
      <w:r w:rsidRPr="00DD339C">
        <w:rPr>
          <w:rFonts w:ascii="Consolas" w:hAnsi="Consolas"/>
          <w:color w:val="24292E"/>
          <w:lang w:val="en-US"/>
        </w:rPr>
        <w:t>displayParagraphIf</w:t>
      </w:r>
      <w:proofErr w:type="spellEnd"/>
      <w:r>
        <w:rPr>
          <w:rFonts w:ascii="Consolas" w:hAnsi="Consolas"/>
          <w:color w:val="24292E"/>
          <w:lang w:val="en-US"/>
        </w:rPr>
        <w:t>(</w:t>
      </w:r>
      <w:proofErr w:type="gramEnd"/>
      <w:r>
        <w:rPr>
          <w:rFonts w:ascii="Consolas" w:hAnsi="Consolas"/>
          <w:color w:val="24292E"/>
          <w:lang w:val="en-US"/>
        </w:rPr>
        <w:t>cu.</w:t>
      </w:r>
      <w:r w:rsidRPr="0025090C" w:rsidR="0025090C">
        <w:rPr>
          <w:rFonts w:ascii="Consolas" w:hAnsi="Consolas" w:cs="Consolas"/>
          <w:color w:val="000000"/>
          <w:shd w:val="clear" w:color="auto" w:fill="E8F2FE"/>
          <w:lang w:val="en-US"/>
        </w:rPr>
        <w:t xml:space="preserve"> </w:t>
      </w:r>
      <w:proofErr w:type="spellStart"/>
      <w:r w:rsidRPr="0025090C" w:rsidR="0025090C">
        <w:rPr>
          <w:rFonts w:ascii="Consolas" w:hAnsi="Consolas" w:cs="Consolas"/>
          <w:color w:val="000000"/>
          <w:shd w:val="clear" w:color="auto" w:fill="E8F2FE"/>
          <w:lang w:val="en-US"/>
        </w:rPr>
        <w:t>getUseCompanyAddress</w:t>
      </w:r>
      <w:proofErr w:type="spellEnd"/>
      <w:r w:rsidR="0025090C">
        <w:rPr>
          <w:rFonts w:ascii="Consolas" w:hAnsi="Consolas" w:cs="Consolas"/>
          <w:color w:val="000000"/>
          <w:shd w:val="clear" w:color="auto" w:fill="E8F2FE"/>
          <w:lang w:val="en-US"/>
        </w:rPr>
        <w:t>()</w:t>
      </w:r>
      <w:r w:rsidRPr="00E033F0" w:rsidR="00E033F0">
        <w:rPr>
          <w:rFonts w:ascii="Consolas" w:hAnsi="Consolas" w:cs="Consolas"/>
          <w:color w:val="000000"/>
          <w:shd w:val="clear" w:color="auto" w:fill="D4D4D4"/>
          <w:lang w:val="en-US"/>
        </w:rPr>
        <w:t>.equals("JA")</w:t>
      </w:r>
      <w:r>
        <w:rPr>
          <w:rFonts w:ascii="Consolas" w:hAnsi="Consolas"/>
          <w:color w:val="24292E"/>
          <w:lang w:val="en-US"/>
        </w:rPr>
        <w:t>)</w:t>
      </w:r>
    </w:p>
  </w:comment>
  <w:comment w:initials="JF" w:author="Jürg Fiechter" w:date="2020-03-20T21:16:00Z" w:id="1">
    <w:p w:rsidRPr="006D71F1" w:rsidR="003E6915" w:rsidRDefault="003E6915" w14:paraId="122EE8ED" w14:textId="57EF7F06">
      <w:pPr>
        <w:pStyle w:val="Kommentartext"/>
      </w:pPr>
      <w:r>
        <w:rPr>
          <w:rStyle w:val="Kommentarzeichen"/>
        </w:rPr>
        <w:annotationRef/>
      </w:r>
      <w:proofErr w:type="spellStart"/>
      <w:r w:rsidRPr="006D71F1">
        <w:t>displayParagraphIf</w:t>
      </w:r>
      <w:proofErr w:type="spellEnd"/>
      <w:r w:rsidRPr="006D71F1">
        <w:t>(</w:t>
      </w:r>
      <w:proofErr w:type="spellStart"/>
      <w:r w:rsidRPr="006D71F1">
        <w:t>cu.getAnrede</w:t>
      </w:r>
      <w:proofErr w:type="spellEnd"/>
      <w:r w:rsidRPr="006D71F1">
        <w:t>()</w:t>
      </w:r>
      <w:r w:rsidRPr="006D71F1" w:rsidR="006D71F1">
        <w:t xml:space="preserve"> != null &amp;&amp; </w:t>
      </w:r>
      <w:proofErr w:type="spellStart"/>
      <w:r w:rsidRPr="006D71F1" w:rsidR="006D71F1">
        <w:t>cu.getAnrede</w:t>
      </w:r>
      <w:proofErr w:type="spellEnd"/>
      <w:r w:rsidRPr="006D71F1" w:rsidR="006D71F1">
        <w:t>().</w:t>
      </w:r>
      <w:proofErr w:type="spellStart"/>
      <w:r w:rsidRPr="006D71F1" w:rsidR="006D71F1">
        <w:t>equal</w:t>
      </w:r>
      <w:r w:rsidR="006D71F1">
        <w:t>s</w:t>
      </w:r>
      <w:proofErr w:type="spellEnd"/>
      <w:r w:rsidR="006D71F1">
        <w:t>("Frau"))</w:t>
      </w:r>
    </w:p>
  </w:comment>
  <w:comment w:initials="JF" w:author="Jürg Fiechter" w:date="2020-03-20T21:26:00Z" w:id="2">
    <w:p w:rsidR="003C3AB9" w:rsidRDefault="003C3AB9" w14:paraId="7AD0807A" w14:textId="5E629C0F">
      <w:pPr>
        <w:pStyle w:val="Kommentartext"/>
      </w:pPr>
      <w:r>
        <w:rPr>
          <w:rStyle w:val="Kommentarzeichen"/>
        </w:rPr>
        <w:annotationRef/>
      </w:r>
      <w:proofErr w:type="spellStart"/>
      <w:r>
        <w:t>displayParagraphIf</w:t>
      </w:r>
      <w:proofErr w:type="spellEnd"/>
      <w:r>
        <w:t>(</w:t>
      </w:r>
      <w:proofErr w:type="spellStart"/>
      <w:r>
        <w:t>cu.getAnrede</w:t>
      </w:r>
      <w:proofErr w:type="spellEnd"/>
      <w:r>
        <w:t>()</w:t>
      </w:r>
      <w:r w:rsidR="006D71F1">
        <w:t xml:space="preserve"> != null &amp;&amp; </w:t>
      </w:r>
      <w:proofErr w:type="spellStart"/>
      <w:r w:rsidR="006D71F1">
        <w:t>cu.getAnrede</w:t>
      </w:r>
      <w:proofErr w:type="spellEnd"/>
      <w:r w:rsidR="006D71F1">
        <w:t>()</w:t>
      </w:r>
      <w:r>
        <w:t>.</w:t>
      </w:r>
      <w:proofErr w:type="spellStart"/>
      <w:r>
        <w:t>equals</w:t>
      </w:r>
      <w:proofErr w:type="spellEnd"/>
      <w:r>
        <w:t>("Herr"))</w:t>
      </w:r>
    </w:p>
  </w:comment>
  <w:comment w:initials="JF" w:author="Jürg Fiechter" w:date="2020-03-20T21:37:00Z" w:id="3">
    <w:p w:rsidRPr="00DB0973" w:rsidR="00F6478A" w:rsidRDefault="00F6478A" w14:paraId="318B7AFF" w14:textId="07DFE375">
      <w:pPr>
        <w:pStyle w:val="Kommentartext"/>
      </w:pPr>
      <w:r>
        <w:rPr>
          <w:rStyle w:val="Kommentarzeichen"/>
        </w:rPr>
        <w:annotationRef/>
      </w:r>
      <w:proofErr w:type="spellStart"/>
      <w:r w:rsidR="00DB0973">
        <w:t>displayParagraphIf</w:t>
      </w:r>
      <w:proofErr w:type="spellEnd"/>
      <w:r w:rsidR="00DB0973">
        <w:t>(</w:t>
      </w:r>
      <w:proofErr w:type="spellStart"/>
      <w:r w:rsidR="00DB0973">
        <w:t>cu.getAnrede</w:t>
      </w:r>
      <w:proofErr w:type="spellEnd"/>
      <w:r w:rsidR="00DB0973">
        <w:t xml:space="preserve">() != null &amp;&amp; </w:t>
      </w:r>
      <w:proofErr w:type="spellStart"/>
      <w:r w:rsidR="00DB0973">
        <w:t>cu.getAnrede</w:t>
      </w:r>
      <w:proofErr w:type="spellEnd"/>
      <w:r w:rsidR="00DB0973">
        <w:t>().</w:t>
      </w:r>
      <w:proofErr w:type="spellStart"/>
      <w:r w:rsidR="00DB0973">
        <w:t>equals</w:t>
      </w:r>
      <w:proofErr w:type="spellEnd"/>
      <w:r w:rsidR="00DB0973">
        <w:t>("Herr &amp; Frau"))</w:t>
      </w:r>
    </w:p>
  </w:comment>
  <w:comment w:initials="JF" w:author="Jürg Fiechter" w:date="2020-03-26T08:38:00Z" w:id="4">
    <w:p w:rsidRPr="00C44F20" w:rsidR="009B730F" w:rsidRDefault="009B730F" w14:paraId="1BBA30B4" w14:textId="77777777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proofErr w:type="spellStart"/>
      <w:r w:rsidRPr="0006775E">
        <w:rPr>
          <w:rFonts w:ascii="Consolas" w:hAnsi="Consolas"/>
          <w:color w:val="24292E"/>
          <w:lang w:val="en-US"/>
        </w:rPr>
        <w:t>repeatTableRow</w:t>
      </w:r>
      <w:proofErr w:type="spellEnd"/>
      <w:r w:rsidRPr="0006775E">
        <w:rPr>
          <w:lang w:val="en-US"/>
        </w:rPr>
        <w:t xml:space="preserve"> (</w:t>
      </w:r>
      <w:r>
        <w:rPr>
          <w:lang w:val="en-US"/>
        </w:rPr>
        <w:t>ep</w:t>
      </w:r>
      <w:r w:rsidRPr="0006775E">
        <w:rPr>
          <w:lang w:val="en-US"/>
        </w:rPr>
        <w:t>)</w:t>
      </w:r>
    </w:p>
  </w:comment>
  <w:comment w:initials="JF" w:author="Jürg Fiechter" w:date="2020-03-31T22:41:00Z" w:id="5">
    <w:p w:rsidRPr="00A93C31" w:rsidR="009825CB" w:rsidRDefault="009825CB" w14:paraId="01B5F3E3" w14:textId="3066E5BC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proofErr w:type="spellStart"/>
      <w:proofErr w:type="gramStart"/>
      <w:r w:rsidRPr="00A93C31" w:rsidR="00A220E3">
        <w:rPr>
          <w:rFonts w:ascii="Consolas" w:hAnsi="Consolas"/>
          <w:color w:val="24292E"/>
          <w:lang w:val="en-US"/>
        </w:rPr>
        <w:t>displayTableRowIf</w:t>
      </w:r>
      <w:proofErr w:type="spellEnd"/>
      <w:r w:rsidRPr="00A93C31">
        <w:rPr>
          <w:lang w:val="en-US"/>
        </w:rPr>
        <w:t>(</w:t>
      </w:r>
      <w:proofErr w:type="spellStart"/>
      <w:proofErr w:type="gramEnd"/>
      <w:r w:rsidRPr="00A93C31">
        <w:rPr>
          <w:lang w:val="en-US"/>
        </w:rPr>
        <w:t>eb.</w:t>
      </w:r>
      <w:r w:rsidRPr="00A93C31" w:rsidR="00D35B2A">
        <w:rPr>
          <w:lang w:val="en-US"/>
        </w:rPr>
        <w:t>getGuthaben</w:t>
      </w:r>
      <w:proofErr w:type="spellEnd"/>
      <w:r w:rsidRPr="00A93C31">
        <w:rPr>
          <w:lang w:val="en-US"/>
        </w:rPr>
        <w:t>().equals("JA"))</w:t>
      </w:r>
    </w:p>
  </w:comment>
  <w:comment w:initials="JF" w:author="Jürg Fiechter" w:date="2020-03-31T22:42:00Z" w:id="6">
    <w:p w:rsidRPr="00A93C31" w:rsidR="009825CB" w:rsidRDefault="009825CB" w14:paraId="5D5A5D41" w14:textId="3B5F6E22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proofErr w:type="spellStart"/>
      <w:proofErr w:type="gramStart"/>
      <w:r w:rsidRPr="00A93C31" w:rsidR="00A220E3">
        <w:rPr>
          <w:rFonts w:ascii="Consolas" w:hAnsi="Consolas"/>
          <w:color w:val="24292E"/>
          <w:lang w:val="en-US"/>
        </w:rPr>
        <w:t>displayTableRowIf</w:t>
      </w:r>
      <w:proofErr w:type="spellEnd"/>
      <w:r w:rsidRPr="00A93C31">
        <w:rPr>
          <w:lang w:val="en-US"/>
        </w:rPr>
        <w:t>(</w:t>
      </w:r>
      <w:proofErr w:type="spellStart"/>
      <w:proofErr w:type="gramEnd"/>
      <w:r w:rsidRPr="00A93C31">
        <w:rPr>
          <w:lang w:val="en-US"/>
        </w:rPr>
        <w:t>eb.</w:t>
      </w:r>
      <w:r w:rsidRPr="00A93C31" w:rsidR="00D35B2A">
        <w:rPr>
          <w:lang w:val="en-US"/>
        </w:rPr>
        <w:t>getGuthaben</w:t>
      </w:r>
      <w:proofErr w:type="spellEnd"/>
      <w:r w:rsidRPr="00A93C31">
        <w:rPr>
          <w:lang w:val="en-US"/>
        </w:rPr>
        <w:t>().equals("NEIN"))</w:t>
      </w:r>
    </w:p>
  </w:comment>
  <w:comment w:initials="JF" w:author="Jürg Fiechter" w:date="2020-04-01T12:02:00Z" w:id="7">
    <w:p w:rsidR="003275C6" w:rsidRDefault="003275C6" w14:paraId="528C86E0" w14:textId="34D85309">
      <w:pPr>
        <w:pStyle w:val="Kommentartext"/>
      </w:pPr>
      <w:r>
        <w:rPr>
          <w:rStyle w:val="Kommentarzeichen"/>
        </w:rPr>
        <w:annotationRef/>
      </w:r>
      <w:proofErr w:type="spellStart"/>
      <w:r w:rsidR="00207CE9">
        <w:t>displayParagraphIf</w:t>
      </w:r>
      <w:proofErr w:type="spellEnd"/>
      <w:r w:rsidRPr="00671C9C">
        <w:t>(</w:t>
      </w:r>
      <w:proofErr w:type="spellStart"/>
      <w:r w:rsidRPr="00671C9C">
        <w:t>eb.getGuthaben</w:t>
      </w:r>
      <w:proofErr w:type="spellEnd"/>
      <w:r w:rsidRPr="00671C9C">
        <w:t>().</w:t>
      </w:r>
      <w:proofErr w:type="spellStart"/>
      <w:r w:rsidRPr="00671C9C">
        <w:t>equals</w:t>
      </w:r>
      <w:proofErr w:type="spellEnd"/>
      <w:r w:rsidRPr="00671C9C">
        <w:t>("NEIN"))</w:t>
      </w:r>
    </w:p>
  </w:comment>
  <w:comment w:initials="JF" w:author="Jürg Fiechter" w:date="2022-02-23T20:36:00Z" w:id="8">
    <w:p w:rsidR="00221545" w:rsidRDefault="00221545" w14:paraId="25248D51" w14:textId="0F45AE66">
      <w:pPr>
        <w:pStyle w:val="Kommentartext"/>
      </w:pPr>
      <w:r>
        <w:rPr>
          <w:rStyle w:val="Kommentarzeichen"/>
        </w:rPr>
        <w:annotationRef/>
      </w:r>
      <w:proofErr w:type="spellStart"/>
      <w:r>
        <w:t>displayParagraphIf</w:t>
      </w:r>
      <w:proofErr w:type="spellEnd"/>
      <w:r w:rsidRPr="00671C9C">
        <w:t>(</w:t>
      </w:r>
      <w:proofErr w:type="spellStart"/>
      <w:r w:rsidRPr="00671C9C">
        <w:t>eb.getGuthaben</w:t>
      </w:r>
      <w:proofErr w:type="spellEnd"/>
      <w:r w:rsidRPr="00671C9C">
        <w:t>().</w:t>
      </w:r>
      <w:proofErr w:type="spellStart"/>
      <w:r w:rsidRPr="00671C9C">
        <w:t>equals</w:t>
      </w:r>
      <w:proofErr w:type="spellEnd"/>
      <w:r w:rsidRPr="00671C9C">
        <w:t>("</w:t>
      </w:r>
      <w:r>
        <w:t>JA</w:t>
      </w:r>
      <w:r w:rsidRPr="00671C9C">
        <w:t>"))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1339AA7" w15:done="0"/>
  <w15:commentEx w15:paraId="122EE8ED" w15:done="0"/>
  <w15:commentEx w15:paraId="7AD0807A" w15:done="0"/>
  <w15:commentEx w15:paraId="318B7AFF" w15:done="0"/>
  <w15:commentEx w15:paraId="1BBA30B4" w15:done="0"/>
  <w15:commentEx w15:paraId="01B5F3E3" w15:done="0"/>
  <w15:commentEx w15:paraId="5D5A5D41" w15:done="0"/>
  <w15:commentEx w15:paraId="528C86E0" w15:done="0"/>
  <w15:commentEx w15:paraId="25248D51" w15:done="0"/>
</w15:commentsEx>
</file>

<file path=word/commentsExtensible.xml><?xml version="1.0" encoding="utf-8"?>
<w16cex:commentsExtensible xmlns:w16cex="http://schemas.microsoft.com/office/word/2018/wordml/cex" xmlns:mc="http://schemas.openxmlformats.org/markup-compatibility/2006"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16cex:commentExtensible w16cex:dateUtc="2020-03-19T21:54:00Z" w16cex:durableId="221E76A8"/>
  <w16cex:commentExtensible w16cex:dateUtc="2020-03-20T20:16:00Z" w16cex:durableId="221FB110"/>
  <w16cex:commentExtensible w16cex:dateUtc="2020-03-20T20:26:00Z" w16cex:durableId="221FB36F"/>
  <w16cex:commentExtensible w16cex:dateUtc="2020-03-20T20:37:00Z" w16cex:durableId="221FB621"/>
  <w16cex:commentExtensible w16cex:dateUtc="2020-03-26T07:38:00Z" w16cex:durableId="222707B4"/>
  <w16cex:commentExtensible w16cex:dateUtc="2020-03-31T20:41:00Z" w16cex:durableId="222E45AC"/>
  <w16cex:commentExtensible w16cex:dateUtc="2020-03-31T20:42:00Z" w16cex:durableId="222E45E5"/>
  <w16cex:commentExtensible w16cex:dateUtc="2020-04-01T10:02:00Z" w16cex:durableId="222F0169"/>
  <w16cex:commentExtensible w16cex:dateUtc="2022-02-23T19:36:00Z" w16cex:durableId="25C11955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1339AA7" w16cid:durableId="221E76A8"/>
  <w16cid:commentId w16cid:paraId="122EE8ED" w16cid:durableId="221FB110"/>
  <w16cid:commentId w16cid:paraId="7AD0807A" w16cid:durableId="221FB36F"/>
  <w16cid:commentId w16cid:paraId="318B7AFF" w16cid:durableId="221FB621"/>
  <w16cid:commentId w16cid:paraId="1BBA30B4" w16cid:durableId="222707B4"/>
  <w16cid:commentId w16cid:paraId="01B5F3E3" w16cid:durableId="222E45AC"/>
  <w16cid:commentId w16cid:paraId="5D5A5D41" w16cid:durableId="222E45E5"/>
  <w16cid:commentId w16cid:paraId="528C86E0" w16cid:durableId="222F0169"/>
  <w16cid:commentId w16cid:paraId="25248D51" w16cid:durableId="25C1195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5645C1" w14:textId="77777777" w:rsidR="005F7A8A" w:rsidRDefault="005F7A8A" w:rsidP="002B2A9D">
      <w:r>
        <w:separator/>
      </w:r>
    </w:p>
  </w:endnote>
  <w:endnote w:type="continuationSeparator" w:id="0">
    <w:p w14:paraId="18E22781" w14:textId="77777777" w:rsidR="005F7A8A" w:rsidRDefault="005F7A8A" w:rsidP="002B2A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p w:rsidR="0004719C" w:rsidRDefault="0004719C" w14:paraId="680D6B86" w14:textId="77777777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  <w:lang w:val="de-DE"/>
      </w:rPr>
      <w:t>Seite</w:t>
    </w:r>
    <w:r>
      <w:rPr>
        <w:color w:val="8496B0" w:themeColor="text2" w:themeTint="99"/>
        <w:lang w:val="de-DE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PAGE   \* MERGEFORMAT</w:instrText>
    </w:r>
    <w:r>
      <w:rPr>
        <w:color w:val="323E4F" w:themeColor="text2" w:themeShade="BF"/>
      </w:rPr>
      <w:fldChar w:fldCharType="separate"/>
    </w:r>
    <w:r w:rsidRPr="00016B66" w:rsidR="00016B66">
      <w:rPr>
        <w:noProof/>
        <w:color w:val="323E4F" w:themeColor="text2" w:themeShade="BF"/>
        <w:lang w:val="de-DE"/>
      </w:rPr>
      <w:t>2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  <w:lang w:val="de-DE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NUMPAGES  \* Arabic  \* MERGEFORMAT</w:instrText>
    </w:r>
    <w:r>
      <w:rPr>
        <w:color w:val="323E4F" w:themeColor="text2" w:themeShade="BF"/>
      </w:rPr>
      <w:fldChar w:fldCharType="separate"/>
    </w:r>
    <w:r w:rsidRPr="00016B66" w:rsidR="00016B66">
      <w:rPr>
        <w:noProof/>
        <w:color w:val="323E4F" w:themeColor="text2" w:themeShade="BF"/>
        <w:lang w:val="de-DE"/>
      </w:rPr>
      <w:t>2</w:t>
    </w:r>
    <w:r>
      <w:rPr>
        <w:color w:val="323E4F" w:themeColor="text2" w:themeShade="BF"/>
      </w:rPr>
      <w:fldChar w:fldCharType="end"/>
    </w:r>
  </w:p>
  <w:p w:rsidR="0004719C" w:rsidRDefault="0004719C" w14:paraId="65E2D4DC" w14:textId="77777777">
    <w:pPr>
      <w:pStyle w:val="Fuzeile"/>
    </w:pPr>
  </w:p>
</w:ftr>
</file>

<file path=word/footer2.xml><?xml version="1.0" encoding="utf-8"?>
<w:ft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p w:rsidR="006740B5" w:rsidRDefault="006740B5" w14:paraId="6CD2A495" w14:textId="77777777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  <w:lang w:val="de-DE"/>
      </w:rPr>
      <w:t>Seite</w:t>
    </w:r>
    <w:r>
      <w:rPr>
        <w:color w:val="8496B0" w:themeColor="text2" w:themeTint="99"/>
        <w:lang w:val="de-DE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PAGE   \* MERGEFORMAT</w:instrText>
    </w:r>
    <w:r>
      <w:rPr>
        <w:color w:val="323E4F" w:themeColor="text2" w:themeShade="BF"/>
      </w:rPr>
      <w:fldChar w:fldCharType="separate"/>
    </w:r>
    <w:r w:rsidRPr="00016B66" w:rsidR="00016B66">
      <w:rPr>
        <w:noProof/>
        <w:color w:val="323E4F" w:themeColor="text2" w:themeShade="BF"/>
        <w:lang w:val="de-DE"/>
      </w:rPr>
      <w:t>1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  <w:lang w:val="de-DE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NUMPAGES  \* Arabic  \* MERGEFORMAT</w:instrText>
    </w:r>
    <w:r>
      <w:rPr>
        <w:color w:val="323E4F" w:themeColor="text2" w:themeShade="BF"/>
      </w:rPr>
      <w:fldChar w:fldCharType="separate"/>
    </w:r>
    <w:r w:rsidRPr="00016B66" w:rsidR="00016B66">
      <w:rPr>
        <w:noProof/>
        <w:color w:val="323E4F" w:themeColor="text2" w:themeShade="BF"/>
        <w:lang w:val="de-DE"/>
      </w:rPr>
      <w:t>2</w:t>
    </w:r>
    <w:r>
      <w:rPr>
        <w:color w:val="323E4F" w:themeColor="text2" w:themeShade="BF"/>
      </w:rPr>
      <w:fldChar w:fldCharType="end"/>
    </w:r>
  </w:p>
  <w:p w:rsidR="006740B5" w:rsidRDefault="006740B5" w14:paraId="6800DB11" w14:textId="77777777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15E76C8" w14:textId="77777777" w:rsidR="005F7A8A" w:rsidRDefault="005F7A8A" w:rsidP="002B2A9D">
      <w:r>
        <w:separator/>
      </w:r>
    </w:p>
  </w:footnote>
  <w:footnote w:type="continuationSeparator" w:id="0">
    <w:p w14:paraId="02A96134" w14:textId="77777777" w:rsidR="005F7A8A" w:rsidRDefault="005F7A8A" w:rsidP="002B2A9D">
      <w:r>
        <w:continuationSeparator/>
      </w:r>
    </w:p>
  </w:footnote>
</w:footnotes>
</file>

<file path=word/header1.xml><?xml version="1.0" encoding="utf-8"?>
<w:hd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tbl>
    <w:tblPr>
      <w:tblStyle w:val="Tabellenraster"/>
      <w:tblW w:w="0" w:type="auto"/>
      <w:jc w:val="right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firstRow="1" w:lastRow="0" w:firstColumn="1" w:lastColumn="0" w:noHBand="0" w:noVBand="1" w:val="04A0"/>
    </w:tblPr>
    <w:tblGrid>
      <w:gridCol w:w="936"/>
      <w:gridCol w:w="3502"/>
      <w:gridCol w:w="4628"/>
    </w:tblGrid>
    <w:tr w:rsidR="00DD24F3" w:rsidTr="00DD24F3" w14:paraId="3744627C" w14:textId="77777777">
      <w:trPr>
        <w:jc w:val="right"/>
      </w:trPr>
      <w:tc>
        <w:tcPr>
          <w:tcW w:w="851" w:type="dxa"/>
          <w:vMerge w:val="restart"/>
          <w:shd w:val="clear" w:color="auto" w:fill="auto"/>
        </w:tcPr>
        <w:p w:rsidRPr="00DD24F3" w:rsidR="00DD24F3" w:rsidP="00DD24F3" w:rsidRDefault="00DD24F3" w14:paraId="3734D83A" w14:textId="77777777">
          <w:pPr>
            <w:jc w:val="center"/>
            <w:rPr>
              <w:sz w:val="4"/>
              <w:szCs w:val="4"/>
            </w:rPr>
          </w:pPr>
          <w:r>
            <w:rPr>
              <w:noProof/>
              <w:lang w:eastAsia="de-CH"/>
            </w:rPr>
            <w:drawing>
              <wp:anchor distT="0" distB="0" distL="114300" distR="114300" simplePos="false" relativeHeight="251658240" behindDoc="false" locked="false" layoutInCell="true" allowOverlap="true" wp14:anchorId="228C8D27" wp14:editId="050FE744">
                <wp:simplePos x="0" y="0"/>
                <wp:positionH relativeFrom="column">
                  <wp:posOffset>0</wp:posOffset>
                </wp:positionH>
                <wp:positionV relativeFrom="paragraph">
                  <wp:posOffset>16036</wp:posOffset>
                </wp:positionV>
                <wp:extent cx="457200" cy="457200"/>
                <wp:effectExtent l="0" t="0" r="0" b="0"/>
                <wp:wrapSquare wrapText="bothSides"/>
                <wp:docPr id="1" name="Grafik 1" descr="einstellbox"/>
                <wp:cNvGraphicFramePr>
                  <a:graphicFrameLocks noChangeAspect="true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Picture 3" descr="einstellbox"/>
                        <pic:cNvPicPr>
                          <a:picLocks noChangeAspect="true" noChangeArrowheads="true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val="false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572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3539" w:type="dxa"/>
          <w:vMerge w:val="restart"/>
          <w:shd w:val="clear" w:color="auto" w:fill="auto"/>
        </w:tcPr>
        <w:p w:rsidR="00DD24F3" w:rsidP="00B46904" w:rsidRDefault="00DD24F3" w14:paraId="0157F8E0" w14:textId="77777777">
          <w:pPr>
            <w:rPr>
              <w:b/>
              <w:i/>
              <w:sz w:val="20"/>
              <w:szCs w:val="20"/>
            </w:rPr>
          </w:pPr>
        </w:p>
        <w:p w:rsidRPr="00452644" w:rsidR="00DD24F3" w:rsidP="00B46904" w:rsidRDefault="00DD24F3" w14:paraId="26F347A6" w14:textId="77777777">
          <w:pPr>
            <w:rPr>
              <w:b/>
              <w:i/>
              <w:sz w:val="16"/>
              <w:szCs w:val="16"/>
            </w:rPr>
          </w:pPr>
          <w:r w:rsidRPr="00452644">
            <w:rPr>
              <w:b/>
              <w:i/>
              <w:sz w:val="20"/>
              <w:szCs w:val="20"/>
            </w:rPr>
            <w:t>wo grosses und kleines Platz findet</w:t>
          </w:r>
        </w:p>
      </w:tc>
      <w:tc>
        <w:tcPr>
          <w:tcW w:w="4666" w:type="dxa"/>
          <w:shd w:val="clear" w:color="auto" w:fill="auto"/>
        </w:tcPr>
        <w:p w:rsidRPr="001E193E" w:rsidR="00DD24F3" w:rsidP="00D46D3F" w:rsidRDefault="00AF7A91" w14:paraId="5E106D77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>
            <w:rPr>
              <w:rFonts w:ascii="Arial" w:hAnsi="Arial" w:cs="Arial"/>
              <w:sz w:val="19"/>
              <w:szCs w:val="19"/>
            </w:rPr>
            <w:t>e</w:t>
          </w:r>
          <w:r w:rsidRPr="001E193E" w:rsidR="00DD24F3">
            <w:rPr>
              <w:rFonts w:ascii="Arial" w:hAnsi="Arial" w:cs="Arial"/>
              <w:sz w:val="19"/>
              <w:szCs w:val="19"/>
            </w:rPr>
            <w:t>instellbox</w:t>
          </w:r>
          <w:r>
            <w:rPr>
              <w:rFonts w:ascii="Arial" w:hAnsi="Arial" w:cs="Arial"/>
              <w:sz w:val="19"/>
              <w:szCs w:val="19"/>
            </w:rPr>
            <w:t>.ch</w:t>
          </w:r>
          <w:r w:rsidRPr="001E193E" w:rsidR="00DD24F3">
            <w:rPr>
              <w:rFonts w:ascii="Arial" w:hAnsi="Arial" w:cs="Arial"/>
              <w:sz w:val="19"/>
              <w:szCs w:val="19"/>
            </w:rPr>
            <w:t xml:space="preserve"> ag</w:t>
          </w:r>
        </w:p>
      </w:tc>
    </w:tr>
    <w:tr w:rsidR="00DD24F3" w:rsidTr="00DD24F3" w14:paraId="5224C8DD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5582EE96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1B07CB8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DD24F3" w:rsidP="00D46D3F" w:rsidRDefault="00DD24F3" w14:paraId="1517EE7C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Hauptstrasse 215</w:t>
          </w:r>
        </w:p>
      </w:tc>
    </w:tr>
    <w:tr w:rsidR="00DD24F3" w:rsidTr="00DD24F3" w14:paraId="2F6FDD05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683A9A81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2B4626FF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DD24F3" w:rsidP="00D46D3F" w:rsidRDefault="00DD24F3" w14:paraId="3D52E033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4565 Recherswil</w:t>
          </w:r>
        </w:p>
      </w:tc>
    </w:tr>
    <w:tr w:rsidR="00DD24F3" w:rsidTr="00DD24F3" w14:paraId="309466AC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717ED025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290418A6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5601DD" w:rsidR="00DD24F3" w:rsidP="00D46D3F" w:rsidRDefault="005F7A8A" w14:paraId="1D325FDD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w:history="true" r:id="rId2">
            <w:r w:rsidRPr="005601DD" w:rsidR="00DD24F3">
              <w:rPr>
                <w:rStyle w:val="Hyperlink"/>
                <w:rFonts w:ascii="Arial" w:hAnsi="Arial" w:cs="Arial"/>
                <w:color w:val="auto"/>
                <w:sz w:val="19"/>
                <w:szCs w:val="19"/>
              </w:rPr>
              <w:t>info@einstellbox.ch</w:t>
            </w:r>
          </w:hyperlink>
        </w:p>
      </w:tc>
    </w:tr>
    <w:tr w:rsidR="00DD24F3" w:rsidTr="00DD24F3" w14:paraId="69910829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48338F9A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7D18ECD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5601DD" w:rsidR="00DD24F3" w:rsidP="00D46D3F" w:rsidRDefault="005F7A8A" w14:paraId="40431BDF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w:history="true" r:id="rId3">
            <w:r w:rsidRPr="005601DD" w:rsidR="00DD24F3">
              <w:rPr>
                <w:rStyle w:val="Hyperlink"/>
                <w:rFonts w:ascii="Arial" w:hAnsi="Arial" w:cs="Arial"/>
                <w:color w:val="auto"/>
                <w:sz w:val="19"/>
                <w:szCs w:val="19"/>
              </w:rPr>
              <w:t>www.einstellbox.ch</w:t>
            </w:r>
          </w:hyperlink>
        </w:p>
      </w:tc>
    </w:tr>
    <w:tr w:rsidR="00DD24F3" w:rsidTr="00DD24F3" w14:paraId="7D01DBFA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7BF2F80A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33228E1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DD24F3" w:rsidP="00D46D3F" w:rsidRDefault="00DD24F3" w14:paraId="4FB20F4D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b/>
              <w:bCs/>
              <w:sz w:val="19"/>
              <w:szCs w:val="19"/>
            </w:rPr>
            <w:t>CHE-158.196.033 MWST</w:t>
          </w:r>
        </w:p>
      </w:tc>
    </w:tr>
  </w:tbl>
  <w:p w:rsidRPr="00C3533C" w:rsidR="002B2A9D" w:rsidP="00D46D3F" w:rsidRDefault="002B2A9D" w14:paraId="4B61124F" w14:textId="77777777">
    <w:pPr>
      <w:pStyle w:val="Kopfzeile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767108"/>
    <w:multiLevelType w:val="hybridMultilevel"/>
    <w:tmpl w:val="17FEC39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Jürg Fiechter">
    <w15:presenceInfo w15:providerId="Windows Live" w15:userId="fad82d35ae38d77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MjA0MTWyMDIyNTBX0lEKTi0uzszPAykwrAUAJSwICiwAAAA="/>
  </w:docVars>
  <w:rsids>
    <w:rsidRoot w:val="002B2A9D"/>
    <w:rsid w:val="000037DD"/>
    <w:rsid w:val="0000697D"/>
    <w:rsid w:val="00016B66"/>
    <w:rsid w:val="00017A84"/>
    <w:rsid w:val="000200E4"/>
    <w:rsid w:val="00030290"/>
    <w:rsid w:val="00036A3F"/>
    <w:rsid w:val="00037993"/>
    <w:rsid w:val="0004719C"/>
    <w:rsid w:val="000511BE"/>
    <w:rsid w:val="00055381"/>
    <w:rsid w:val="0006150E"/>
    <w:rsid w:val="00067B9C"/>
    <w:rsid w:val="000904EF"/>
    <w:rsid w:val="00093B68"/>
    <w:rsid w:val="000A16B1"/>
    <w:rsid w:val="000B0B02"/>
    <w:rsid w:val="000B279B"/>
    <w:rsid w:val="000C03E5"/>
    <w:rsid w:val="000C3E08"/>
    <w:rsid w:val="000D0199"/>
    <w:rsid w:val="000D5242"/>
    <w:rsid w:val="000D6AFC"/>
    <w:rsid w:val="000E5583"/>
    <w:rsid w:val="000F778D"/>
    <w:rsid w:val="001172AC"/>
    <w:rsid w:val="00123CFF"/>
    <w:rsid w:val="00124899"/>
    <w:rsid w:val="0012650B"/>
    <w:rsid w:val="00140148"/>
    <w:rsid w:val="00142924"/>
    <w:rsid w:val="00145B65"/>
    <w:rsid w:val="00163CD5"/>
    <w:rsid w:val="0016573D"/>
    <w:rsid w:val="001767DE"/>
    <w:rsid w:val="00182C44"/>
    <w:rsid w:val="0019185A"/>
    <w:rsid w:val="00194737"/>
    <w:rsid w:val="001964DA"/>
    <w:rsid w:val="00197390"/>
    <w:rsid w:val="001A2EC7"/>
    <w:rsid w:val="001B42C4"/>
    <w:rsid w:val="001C0527"/>
    <w:rsid w:val="001C319A"/>
    <w:rsid w:val="001C59BD"/>
    <w:rsid w:val="001C63F1"/>
    <w:rsid w:val="001C734B"/>
    <w:rsid w:val="001D13E0"/>
    <w:rsid w:val="001E00D1"/>
    <w:rsid w:val="001E193E"/>
    <w:rsid w:val="001E4675"/>
    <w:rsid w:val="001E6E4D"/>
    <w:rsid w:val="001F1C05"/>
    <w:rsid w:val="001F4519"/>
    <w:rsid w:val="002000DA"/>
    <w:rsid w:val="00207CE9"/>
    <w:rsid w:val="00211F1F"/>
    <w:rsid w:val="002130BB"/>
    <w:rsid w:val="0021445D"/>
    <w:rsid w:val="00214767"/>
    <w:rsid w:val="00221545"/>
    <w:rsid w:val="00222072"/>
    <w:rsid w:val="00225591"/>
    <w:rsid w:val="00226229"/>
    <w:rsid w:val="00227224"/>
    <w:rsid w:val="0023031A"/>
    <w:rsid w:val="00231978"/>
    <w:rsid w:val="002334DA"/>
    <w:rsid w:val="00233F19"/>
    <w:rsid w:val="00235986"/>
    <w:rsid w:val="0025090C"/>
    <w:rsid w:val="00252930"/>
    <w:rsid w:val="00253CD2"/>
    <w:rsid w:val="0026701E"/>
    <w:rsid w:val="0027054F"/>
    <w:rsid w:val="00280311"/>
    <w:rsid w:val="00282A54"/>
    <w:rsid w:val="00283733"/>
    <w:rsid w:val="00291B6B"/>
    <w:rsid w:val="00294E3B"/>
    <w:rsid w:val="002959EB"/>
    <w:rsid w:val="002A19AA"/>
    <w:rsid w:val="002A1A45"/>
    <w:rsid w:val="002A1AC0"/>
    <w:rsid w:val="002A29BE"/>
    <w:rsid w:val="002B1CE0"/>
    <w:rsid w:val="002B24C5"/>
    <w:rsid w:val="002B2A9D"/>
    <w:rsid w:val="002B6CA2"/>
    <w:rsid w:val="002B7B3F"/>
    <w:rsid w:val="002D3A67"/>
    <w:rsid w:val="002E76EB"/>
    <w:rsid w:val="002F0625"/>
    <w:rsid w:val="002F1F9A"/>
    <w:rsid w:val="002F1FFA"/>
    <w:rsid w:val="002F2F14"/>
    <w:rsid w:val="002F54FF"/>
    <w:rsid w:val="002F6829"/>
    <w:rsid w:val="002F7607"/>
    <w:rsid w:val="0030225A"/>
    <w:rsid w:val="003116EF"/>
    <w:rsid w:val="003163D5"/>
    <w:rsid w:val="00325D09"/>
    <w:rsid w:val="003275C6"/>
    <w:rsid w:val="00335EDF"/>
    <w:rsid w:val="003370B4"/>
    <w:rsid w:val="00340370"/>
    <w:rsid w:val="00352C84"/>
    <w:rsid w:val="00357E0C"/>
    <w:rsid w:val="00361467"/>
    <w:rsid w:val="00363ABF"/>
    <w:rsid w:val="003649DC"/>
    <w:rsid w:val="00367583"/>
    <w:rsid w:val="0037003C"/>
    <w:rsid w:val="0038057D"/>
    <w:rsid w:val="00384AB7"/>
    <w:rsid w:val="0038719F"/>
    <w:rsid w:val="00387688"/>
    <w:rsid w:val="00391753"/>
    <w:rsid w:val="00391948"/>
    <w:rsid w:val="00392343"/>
    <w:rsid w:val="00393AE7"/>
    <w:rsid w:val="00395283"/>
    <w:rsid w:val="003A1AF7"/>
    <w:rsid w:val="003B130C"/>
    <w:rsid w:val="003B3128"/>
    <w:rsid w:val="003C3AB9"/>
    <w:rsid w:val="003C56E1"/>
    <w:rsid w:val="003D0867"/>
    <w:rsid w:val="003D1039"/>
    <w:rsid w:val="003E0F88"/>
    <w:rsid w:val="003E6915"/>
    <w:rsid w:val="003F4B60"/>
    <w:rsid w:val="00402E91"/>
    <w:rsid w:val="00407342"/>
    <w:rsid w:val="00411688"/>
    <w:rsid w:val="004127EA"/>
    <w:rsid w:val="00414FE8"/>
    <w:rsid w:val="004205D8"/>
    <w:rsid w:val="00420EDA"/>
    <w:rsid w:val="00430484"/>
    <w:rsid w:val="0043621F"/>
    <w:rsid w:val="00445B14"/>
    <w:rsid w:val="00447848"/>
    <w:rsid w:val="00452644"/>
    <w:rsid w:val="0045448F"/>
    <w:rsid w:val="00456DCE"/>
    <w:rsid w:val="00466FCD"/>
    <w:rsid w:val="004752C4"/>
    <w:rsid w:val="004971D2"/>
    <w:rsid w:val="00497958"/>
    <w:rsid w:val="004A08CD"/>
    <w:rsid w:val="004A5B0B"/>
    <w:rsid w:val="004A6BB9"/>
    <w:rsid w:val="004A79DF"/>
    <w:rsid w:val="004A7DA1"/>
    <w:rsid w:val="004B0087"/>
    <w:rsid w:val="004C581D"/>
    <w:rsid w:val="004C7E8E"/>
    <w:rsid w:val="004D3DB5"/>
    <w:rsid w:val="004D451B"/>
    <w:rsid w:val="004D5122"/>
    <w:rsid w:val="004D59A3"/>
    <w:rsid w:val="004F2654"/>
    <w:rsid w:val="004F485A"/>
    <w:rsid w:val="004F6C09"/>
    <w:rsid w:val="00500A98"/>
    <w:rsid w:val="00502CB9"/>
    <w:rsid w:val="0050514B"/>
    <w:rsid w:val="005161C2"/>
    <w:rsid w:val="00521C71"/>
    <w:rsid w:val="005264D1"/>
    <w:rsid w:val="005314F1"/>
    <w:rsid w:val="00532755"/>
    <w:rsid w:val="0054362B"/>
    <w:rsid w:val="005440C8"/>
    <w:rsid w:val="005563BE"/>
    <w:rsid w:val="005563D9"/>
    <w:rsid w:val="005601DD"/>
    <w:rsid w:val="00560931"/>
    <w:rsid w:val="00565EBA"/>
    <w:rsid w:val="00580FE0"/>
    <w:rsid w:val="00583D78"/>
    <w:rsid w:val="00590033"/>
    <w:rsid w:val="00593341"/>
    <w:rsid w:val="00595995"/>
    <w:rsid w:val="005A219A"/>
    <w:rsid w:val="005A230E"/>
    <w:rsid w:val="005A3D3F"/>
    <w:rsid w:val="005B1ADA"/>
    <w:rsid w:val="005B563F"/>
    <w:rsid w:val="005B5C11"/>
    <w:rsid w:val="005C25E7"/>
    <w:rsid w:val="005C7CBA"/>
    <w:rsid w:val="005D32C5"/>
    <w:rsid w:val="005D5853"/>
    <w:rsid w:val="005E0194"/>
    <w:rsid w:val="005E028D"/>
    <w:rsid w:val="005E49C9"/>
    <w:rsid w:val="005F4C2E"/>
    <w:rsid w:val="005F794D"/>
    <w:rsid w:val="005F7A8A"/>
    <w:rsid w:val="00600914"/>
    <w:rsid w:val="006020B6"/>
    <w:rsid w:val="00605962"/>
    <w:rsid w:val="006216C6"/>
    <w:rsid w:val="006223E9"/>
    <w:rsid w:val="00624302"/>
    <w:rsid w:val="006317E7"/>
    <w:rsid w:val="00644582"/>
    <w:rsid w:val="00646118"/>
    <w:rsid w:val="00652A77"/>
    <w:rsid w:val="00652CDE"/>
    <w:rsid w:val="00655003"/>
    <w:rsid w:val="00671C9C"/>
    <w:rsid w:val="006740B5"/>
    <w:rsid w:val="00677105"/>
    <w:rsid w:val="006808C9"/>
    <w:rsid w:val="0068223D"/>
    <w:rsid w:val="00682649"/>
    <w:rsid w:val="0068381C"/>
    <w:rsid w:val="00693D12"/>
    <w:rsid w:val="00694F3A"/>
    <w:rsid w:val="006A11B6"/>
    <w:rsid w:val="006A1D75"/>
    <w:rsid w:val="006A2597"/>
    <w:rsid w:val="006A37CE"/>
    <w:rsid w:val="006C68E7"/>
    <w:rsid w:val="006D045A"/>
    <w:rsid w:val="006D4B3E"/>
    <w:rsid w:val="006D71F1"/>
    <w:rsid w:val="006E024C"/>
    <w:rsid w:val="006E1D11"/>
    <w:rsid w:val="006F10CF"/>
    <w:rsid w:val="006F537E"/>
    <w:rsid w:val="006F62EB"/>
    <w:rsid w:val="007000CC"/>
    <w:rsid w:val="00700BD6"/>
    <w:rsid w:val="007145D2"/>
    <w:rsid w:val="00716DDC"/>
    <w:rsid w:val="00721A04"/>
    <w:rsid w:val="00722601"/>
    <w:rsid w:val="007331E4"/>
    <w:rsid w:val="0074121D"/>
    <w:rsid w:val="00743B79"/>
    <w:rsid w:val="00744DD5"/>
    <w:rsid w:val="00745108"/>
    <w:rsid w:val="007479DC"/>
    <w:rsid w:val="00752868"/>
    <w:rsid w:val="007617FA"/>
    <w:rsid w:val="00763FF1"/>
    <w:rsid w:val="00767EEB"/>
    <w:rsid w:val="00767EF7"/>
    <w:rsid w:val="007743A1"/>
    <w:rsid w:val="0077538B"/>
    <w:rsid w:val="00775A86"/>
    <w:rsid w:val="00786975"/>
    <w:rsid w:val="0078697F"/>
    <w:rsid w:val="007932FF"/>
    <w:rsid w:val="0079638E"/>
    <w:rsid w:val="007A21D1"/>
    <w:rsid w:val="007A43CD"/>
    <w:rsid w:val="007B1A65"/>
    <w:rsid w:val="007B73A0"/>
    <w:rsid w:val="007C0FEC"/>
    <w:rsid w:val="007C4E63"/>
    <w:rsid w:val="007C6AFE"/>
    <w:rsid w:val="007D43CE"/>
    <w:rsid w:val="007D46C1"/>
    <w:rsid w:val="007D595E"/>
    <w:rsid w:val="007F5C8A"/>
    <w:rsid w:val="007F759C"/>
    <w:rsid w:val="008001C2"/>
    <w:rsid w:val="00805FFD"/>
    <w:rsid w:val="00820235"/>
    <w:rsid w:val="008306D3"/>
    <w:rsid w:val="008371EF"/>
    <w:rsid w:val="00837FFD"/>
    <w:rsid w:val="00841A6F"/>
    <w:rsid w:val="00842C11"/>
    <w:rsid w:val="00843673"/>
    <w:rsid w:val="00847B1C"/>
    <w:rsid w:val="008511CF"/>
    <w:rsid w:val="00851406"/>
    <w:rsid w:val="00852366"/>
    <w:rsid w:val="00852C80"/>
    <w:rsid w:val="00854030"/>
    <w:rsid w:val="0086021C"/>
    <w:rsid w:val="00864030"/>
    <w:rsid w:val="00864703"/>
    <w:rsid w:val="00864AB6"/>
    <w:rsid w:val="00883C09"/>
    <w:rsid w:val="00891E60"/>
    <w:rsid w:val="00891E9D"/>
    <w:rsid w:val="00893FB5"/>
    <w:rsid w:val="00895F48"/>
    <w:rsid w:val="008A58E1"/>
    <w:rsid w:val="008A6BD0"/>
    <w:rsid w:val="008B04A5"/>
    <w:rsid w:val="008B1391"/>
    <w:rsid w:val="008B361A"/>
    <w:rsid w:val="008B47F5"/>
    <w:rsid w:val="008B4918"/>
    <w:rsid w:val="008C71A8"/>
    <w:rsid w:val="008F0EAE"/>
    <w:rsid w:val="008F7FB1"/>
    <w:rsid w:val="00900EDC"/>
    <w:rsid w:val="0090634A"/>
    <w:rsid w:val="009162AE"/>
    <w:rsid w:val="009246DA"/>
    <w:rsid w:val="00946C08"/>
    <w:rsid w:val="00947BE3"/>
    <w:rsid w:val="00951834"/>
    <w:rsid w:val="009549B1"/>
    <w:rsid w:val="009569FB"/>
    <w:rsid w:val="00956D03"/>
    <w:rsid w:val="00962B94"/>
    <w:rsid w:val="0096347E"/>
    <w:rsid w:val="00966DA8"/>
    <w:rsid w:val="009737F0"/>
    <w:rsid w:val="00974E64"/>
    <w:rsid w:val="009759CB"/>
    <w:rsid w:val="009825CB"/>
    <w:rsid w:val="00990FD4"/>
    <w:rsid w:val="009A27DD"/>
    <w:rsid w:val="009A4C42"/>
    <w:rsid w:val="009B0613"/>
    <w:rsid w:val="009B1D3F"/>
    <w:rsid w:val="009B3CD5"/>
    <w:rsid w:val="009B730F"/>
    <w:rsid w:val="009C6161"/>
    <w:rsid w:val="009D1E90"/>
    <w:rsid w:val="009D50B7"/>
    <w:rsid w:val="009E0CD4"/>
    <w:rsid w:val="009E1B86"/>
    <w:rsid w:val="009E2010"/>
    <w:rsid w:val="009F0D45"/>
    <w:rsid w:val="00A01F8B"/>
    <w:rsid w:val="00A06939"/>
    <w:rsid w:val="00A1130B"/>
    <w:rsid w:val="00A12BDA"/>
    <w:rsid w:val="00A14251"/>
    <w:rsid w:val="00A149C0"/>
    <w:rsid w:val="00A171B5"/>
    <w:rsid w:val="00A220E3"/>
    <w:rsid w:val="00A22F64"/>
    <w:rsid w:val="00A23DF1"/>
    <w:rsid w:val="00A33F23"/>
    <w:rsid w:val="00A46149"/>
    <w:rsid w:val="00A64B05"/>
    <w:rsid w:val="00A779A9"/>
    <w:rsid w:val="00A93C31"/>
    <w:rsid w:val="00A94D0A"/>
    <w:rsid w:val="00A97FE4"/>
    <w:rsid w:val="00AA20D7"/>
    <w:rsid w:val="00AA2989"/>
    <w:rsid w:val="00AA7B23"/>
    <w:rsid w:val="00AB6DC2"/>
    <w:rsid w:val="00AB7CF6"/>
    <w:rsid w:val="00AC216B"/>
    <w:rsid w:val="00AD3B99"/>
    <w:rsid w:val="00AD61CD"/>
    <w:rsid w:val="00AD7C9B"/>
    <w:rsid w:val="00AE0C6C"/>
    <w:rsid w:val="00AF1C3F"/>
    <w:rsid w:val="00AF5C8F"/>
    <w:rsid w:val="00AF7A91"/>
    <w:rsid w:val="00B01666"/>
    <w:rsid w:val="00B0214C"/>
    <w:rsid w:val="00B07895"/>
    <w:rsid w:val="00B161FE"/>
    <w:rsid w:val="00B22A08"/>
    <w:rsid w:val="00B36AA7"/>
    <w:rsid w:val="00B42ABD"/>
    <w:rsid w:val="00B452C4"/>
    <w:rsid w:val="00B46904"/>
    <w:rsid w:val="00B72817"/>
    <w:rsid w:val="00B8161B"/>
    <w:rsid w:val="00B92A7B"/>
    <w:rsid w:val="00B94716"/>
    <w:rsid w:val="00B97D9D"/>
    <w:rsid w:val="00BA2D14"/>
    <w:rsid w:val="00BA6C6B"/>
    <w:rsid w:val="00BB3820"/>
    <w:rsid w:val="00BB77F6"/>
    <w:rsid w:val="00BC1507"/>
    <w:rsid w:val="00BC2E25"/>
    <w:rsid w:val="00BC5E19"/>
    <w:rsid w:val="00BD0D1C"/>
    <w:rsid w:val="00BD1665"/>
    <w:rsid w:val="00BD4D44"/>
    <w:rsid w:val="00BE0429"/>
    <w:rsid w:val="00BE0E31"/>
    <w:rsid w:val="00BE1288"/>
    <w:rsid w:val="00BE4DE2"/>
    <w:rsid w:val="00BE5535"/>
    <w:rsid w:val="00BF158F"/>
    <w:rsid w:val="00BF4A59"/>
    <w:rsid w:val="00BF5E1F"/>
    <w:rsid w:val="00C01D12"/>
    <w:rsid w:val="00C0647A"/>
    <w:rsid w:val="00C0658C"/>
    <w:rsid w:val="00C1038E"/>
    <w:rsid w:val="00C12CA5"/>
    <w:rsid w:val="00C21048"/>
    <w:rsid w:val="00C31CC1"/>
    <w:rsid w:val="00C3297A"/>
    <w:rsid w:val="00C3533C"/>
    <w:rsid w:val="00C35839"/>
    <w:rsid w:val="00C3682E"/>
    <w:rsid w:val="00C44F20"/>
    <w:rsid w:val="00C47684"/>
    <w:rsid w:val="00C5204D"/>
    <w:rsid w:val="00C71BCF"/>
    <w:rsid w:val="00C7672D"/>
    <w:rsid w:val="00C867AA"/>
    <w:rsid w:val="00C86F83"/>
    <w:rsid w:val="00C93701"/>
    <w:rsid w:val="00C954A6"/>
    <w:rsid w:val="00C95EF3"/>
    <w:rsid w:val="00CC1743"/>
    <w:rsid w:val="00CC266A"/>
    <w:rsid w:val="00CD7E7E"/>
    <w:rsid w:val="00CE0449"/>
    <w:rsid w:val="00CE23A5"/>
    <w:rsid w:val="00CE46C9"/>
    <w:rsid w:val="00CE659A"/>
    <w:rsid w:val="00CF50FC"/>
    <w:rsid w:val="00CF6C34"/>
    <w:rsid w:val="00CF7FE4"/>
    <w:rsid w:val="00D034B2"/>
    <w:rsid w:val="00D0624E"/>
    <w:rsid w:val="00D13C49"/>
    <w:rsid w:val="00D14FD3"/>
    <w:rsid w:val="00D213AE"/>
    <w:rsid w:val="00D312B3"/>
    <w:rsid w:val="00D33D33"/>
    <w:rsid w:val="00D35B2A"/>
    <w:rsid w:val="00D3711D"/>
    <w:rsid w:val="00D404DE"/>
    <w:rsid w:val="00D40AE0"/>
    <w:rsid w:val="00D41CFA"/>
    <w:rsid w:val="00D438F9"/>
    <w:rsid w:val="00D46AEC"/>
    <w:rsid w:val="00D46D3F"/>
    <w:rsid w:val="00D46FB6"/>
    <w:rsid w:val="00D53274"/>
    <w:rsid w:val="00D6459D"/>
    <w:rsid w:val="00D666C8"/>
    <w:rsid w:val="00D67FF1"/>
    <w:rsid w:val="00D748BA"/>
    <w:rsid w:val="00D77418"/>
    <w:rsid w:val="00D84F24"/>
    <w:rsid w:val="00D901D9"/>
    <w:rsid w:val="00DA2086"/>
    <w:rsid w:val="00DA604A"/>
    <w:rsid w:val="00DB0973"/>
    <w:rsid w:val="00DB3116"/>
    <w:rsid w:val="00DB663D"/>
    <w:rsid w:val="00DB685B"/>
    <w:rsid w:val="00DB706B"/>
    <w:rsid w:val="00DB7DFC"/>
    <w:rsid w:val="00DC038B"/>
    <w:rsid w:val="00DC06B4"/>
    <w:rsid w:val="00DC38D5"/>
    <w:rsid w:val="00DC484B"/>
    <w:rsid w:val="00DC5A39"/>
    <w:rsid w:val="00DD17D7"/>
    <w:rsid w:val="00DD24F3"/>
    <w:rsid w:val="00DD2D25"/>
    <w:rsid w:val="00DD7499"/>
    <w:rsid w:val="00DE0044"/>
    <w:rsid w:val="00DE0E0D"/>
    <w:rsid w:val="00DE150A"/>
    <w:rsid w:val="00DE747D"/>
    <w:rsid w:val="00DF1A7D"/>
    <w:rsid w:val="00DF43ED"/>
    <w:rsid w:val="00E033F0"/>
    <w:rsid w:val="00E03D31"/>
    <w:rsid w:val="00E138EB"/>
    <w:rsid w:val="00E13DB7"/>
    <w:rsid w:val="00E16B6F"/>
    <w:rsid w:val="00E23DA3"/>
    <w:rsid w:val="00E253CE"/>
    <w:rsid w:val="00E32CFC"/>
    <w:rsid w:val="00E46EAB"/>
    <w:rsid w:val="00E54CD8"/>
    <w:rsid w:val="00E55C3A"/>
    <w:rsid w:val="00E63250"/>
    <w:rsid w:val="00E64391"/>
    <w:rsid w:val="00E75B48"/>
    <w:rsid w:val="00E76888"/>
    <w:rsid w:val="00E82D28"/>
    <w:rsid w:val="00E83F09"/>
    <w:rsid w:val="00E87397"/>
    <w:rsid w:val="00E91177"/>
    <w:rsid w:val="00E94263"/>
    <w:rsid w:val="00E94695"/>
    <w:rsid w:val="00E948BA"/>
    <w:rsid w:val="00E952BC"/>
    <w:rsid w:val="00E961CC"/>
    <w:rsid w:val="00EB1C43"/>
    <w:rsid w:val="00EB3BF5"/>
    <w:rsid w:val="00EB44CA"/>
    <w:rsid w:val="00EC01E4"/>
    <w:rsid w:val="00EC590D"/>
    <w:rsid w:val="00EC6ED1"/>
    <w:rsid w:val="00ED18FD"/>
    <w:rsid w:val="00EE56AF"/>
    <w:rsid w:val="00EE651C"/>
    <w:rsid w:val="00EF1168"/>
    <w:rsid w:val="00EF4262"/>
    <w:rsid w:val="00F00726"/>
    <w:rsid w:val="00F02C2C"/>
    <w:rsid w:val="00F0335C"/>
    <w:rsid w:val="00F03C60"/>
    <w:rsid w:val="00F03D2E"/>
    <w:rsid w:val="00F30EAF"/>
    <w:rsid w:val="00F313AE"/>
    <w:rsid w:val="00F31501"/>
    <w:rsid w:val="00F36825"/>
    <w:rsid w:val="00F400EB"/>
    <w:rsid w:val="00F44665"/>
    <w:rsid w:val="00F44E4D"/>
    <w:rsid w:val="00F543FF"/>
    <w:rsid w:val="00F5483D"/>
    <w:rsid w:val="00F6478A"/>
    <w:rsid w:val="00F66C17"/>
    <w:rsid w:val="00F67B24"/>
    <w:rsid w:val="00F67B33"/>
    <w:rsid w:val="00F74323"/>
    <w:rsid w:val="00F769F9"/>
    <w:rsid w:val="00F87D8B"/>
    <w:rsid w:val="00F90E78"/>
    <w:rsid w:val="00F9400D"/>
    <w:rsid w:val="00FA3331"/>
    <w:rsid w:val="00FA5CD9"/>
    <w:rsid w:val="00FA601A"/>
    <w:rsid w:val="00FB393B"/>
    <w:rsid w:val="00FD10E4"/>
    <w:rsid w:val="00FD3E49"/>
    <w:rsid w:val="00FD71A8"/>
    <w:rsid w:val="00FF0450"/>
    <w:rsid w:val="00FF1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691DCE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Pr>
      <w:lang w:val="de-CH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62430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BA2D1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F02C2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F02C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unhideWhenUsed/>
    <w:qFormat/>
    <w:rsid w:val="007D595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2B2A9D"/>
    <w:rPr>
      <w:color w:val="808080"/>
    </w:rPr>
  </w:style>
  <w:style w:type="paragraph" w:styleId="Kopfzeile">
    <w:name w:val="header"/>
    <w:basedOn w:val="Standard"/>
    <w:link w:val="Kopf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2B2A9D"/>
    <w:rPr>
      <w:lang w:val="de-CH"/>
    </w:rPr>
  </w:style>
  <w:style w:type="paragraph" w:styleId="Fuzeile">
    <w:name w:val="footer"/>
    <w:basedOn w:val="Standard"/>
    <w:link w:val="Fu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2B2A9D"/>
    <w:rPr>
      <w:lang w:val="de-CH"/>
    </w:rPr>
  </w:style>
  <w:style w:type="table" w:styleId="Tabellenraster">
    <w:name w:val="Table Grid"/>
    <w:basedOn w:val="NormaleTabelle"/>
    <w:uiPriority w:val="39"/>
    <w:rsid w:val="00067B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624302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de-CH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0697D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0697D"/>
    <w:rPr>
      <w:rFonts w:ascii="Segoe UI" w:hAnsi="Segoe UI" w:cs="Segoe UI"/>
      <w:sz w:val="18"/>
      <w:szCs w:val="18"/>
      <w:lang w:val="de-CH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F02C2C"/>
    <w:rPr>
      <w:rFonts w:asciiTheme="majorHAnsi" w:eastAsiaTheme="majorEastAsia" w:hAnsiTheme="majorHAnsi" w:cstheme="majorBidi"/>
      <w:i/>
      <w:iCs/>
      <w:color w:val="2E74B5" w:themeColor="accent1" w:themeShade="BF"/>
      <w:lang w:val="de-CH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F02C2C"/>
    <w:rPr>
      <w:rFonts w:asciiTheme="majorHAnsi" w:eastAsiaTheme="majorEastAsia" w:hAnsiTheme="majorHAnsi" w:cstheme="majorBidi"/>
      <w:color w:val="2E74B5" w:themeColor="accent1" w:themeShade="BF"/>
      <w:lang w:val="de-CH"/>
    </w:rPr>
  </w:style>
  <w:style w:type="character" w:styleId="Hyperlink">
    <w:name w:val="Hyperlink"/>
    <w:basedOn w:val="Absatz-Standardschriftart"/>
    <w:uiPriority w:val="99"/>
    <w:unhideWhenUsed/>
    <w:rsid w:val="00D46D3F"/>
    <w:rPr>
      <w:color w:val="0563C1" w:themeColor="hyperlink"/>
      <w:u w:val="single"/>
    </w:rPr>
  </w:style>
  <w:style w:type="character" w:customStyle="1" w:styleId="Erwhnung1">
    <w:name w:val="Erwähnung1"/>
    <w:basedOn w:val="Absatz-Standardschriftart"/>
    <w:uiPriority w:val="99"/>
    <w:semiHidden/>
    <w:unhideWhenUsed/>
    <w:rsid w:val="00D46D3F"/>
    <w:rPr>
      <w:color w:val="2B579A"/>
      <w:shd w:val="clear" w:color="auto" w:fill="E6E6E6"/>
    </w:rPr>
  </w:style>
  <w:style w:type="character" w:styleId="Fett">
    <w:name w:val="Strong"/>
    <w:basedOn w:val="Absatz-Standardschriftart"/>
    <w:uiPriority w:val="22"/>
    <w:qFormat/>
    <w:rsid w:val="002B6CA2"/>
    <w:rPr>
      <w:b/>
      <w:bCs/>
    </w:rPr>
  </w:style>
  <w:style w:type="paragraph" w:styleId="Listenabsatz">
    <w:name w:val="List Paragraph"/>
    <w:basedOn w:val="Standard"/>
    <w:uiPriority w:val="34"/>
    <w:qFormat/>
    <w:rsid w:val="00BE1288"/>
    <w:pPr>
      <w:ind w:left="720"/>
      <w:contextualSpacing/>
    </w:p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BA2D14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de-CH"/>
    </w:rPr>
  </w:style>
  <w:style w:type="paragraph" w:styleId="StandardWeb">
    <w:name w:val="Normal (Web)"/>
    <w:basedOn w:val="Standard"/>
    <w:uiPriority w:val="99"/>
    <w:semiHidden/>
    <w:unhideWhenUsed/>
    <w:rsid w:val="00BA2D14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de-CH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4971D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4971D2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4971D2"/>
    <w:rPr>
      <w:sz w:val="20"/>
      <w:szCs w:val="20"/>
      <w:lang w:val="de-CH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1D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1D2"/>
    <w:rPr>
      <w:b/>
      <w:bCs/>
      <w:sz w:val="20"/>
      <w:szCs w:val="20"/>
      <w:lang w:val="de-CH"/>
    </w:rPr>
  </w:style>
  <w:style w:type="character" w:styleId="HTMLCode">
    <w:name w:val="HTML Code"/>
    <w:basedOn w:val="Absatz-Standardschriftart"/>
    <w:uiPriority w:val="99"/>
    <w:semiHidden/>
    <w:unhideWhenUsed/>
    <w:rsid w:val="003E6915"/>
    <w:rPr>
      <w:rFonts w:ascii="Courier New" w:eastAsia="Times New Roman" w:hAnsi="Courier New" w:cs="Courier New"/>
      <w:sz w:val="20"/>
      <w:szCs w:val="20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7D595E"/>
    <w:rPr>
      <w:rFonts w:asciiTheme="majorHAnsi" w:eastAsiaTheme="majorEastAsia" w:hAnsiTheme="majorHAnsi" w:cstheme="majorBidi"/>
      <w:color w:val="1F4D78" w:themeColor="accent1" w:themeShade="7F"/>
      <w:lang w:val="de-CH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A93C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41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5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34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92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58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71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9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22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2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58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9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08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5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
<Relationships xmlns="http://schemas.openxmlformats.org/package/2006/relationships">
    <Relationship Target="comments.xml" Type="http://schemas.openxmlformats.org/officeDocument/2006/relationships/comments" Id="rId8"/>
    <Relationship Target="footer2.xml" Type="http://schemas.openxmlformats.org/officeDocument/2006/relationships/footer" Id="rId13"/>
    <Relationship Target="commentsIds.xml" Type="http://schemas.microsoft.com/office/2016/09/relationships/commentsIds" Id="rId18"/>
    <Relationship Target="styles.xml" Type="http://schemas.openxmlformats.org/officeDocument/2006/relationships/styles" Id="rId3"/>
    <Relationship Target="endnotes.xml" Type="http://schemas.openxmlformats.org/officeDocument/2006/relationships/endnotes" Id="rId7"/>
    <Relationship Target="footer1.xml" Type="http://schemas.openxmlformats.org/officeDocument/2006/relationships/footer" Id="rId12"/>
    <Relationship Target="commentsExtensible.xml" Type="http://schemas.microsoft.com/office/2018/08/relationships/commentsExtensible" Id="rId17"/>
    <Relationship Target="numbering.xml" Type="http://schemas.openxmlformats.org/officeDocument/2006/relationships/numbering" Id="rId2"/>
    <Relationship Target="theme/theme1.xml" Type="http://schemas.openxmlformats.org/officeDocument/2006/relationships/theme" Id="rId16"/>
    <Relationship Target="../customXml/item1.xml" Type="http://schemas.openxmlformats.org/officeDocument/2006/relationships/customXml" Id="rId1"/>
    <Relationship Target="footnotes.xml" Type="http://schemas.openxmlformats.org/officeDocument/2006/relationships/footnotes" Id="rId6"/>
    <Relationship Target="header1.xml" Type="http://schemas.openxmlformats.org/officeDocument/2006/relationships/header" Id="rId11"/>
    <Relationship Target="webSettings.xml" Type="http://schemas.openxmlformats.org/officeDocument/2006/relationships/webSettings" Id="rId5"/>
    <Relationship Target="people.xml" Type="http://schemas.microsoft.com/office/2011/relationships/people" Id="rId15"/>
    <Relationship TargetMode="External" Target="mailto:claudia.rindlisbacher@einstellbox.ch" Type="http://schemas.openxmlformats.org/officeDocument/2006/relationships/hyperlink" Id="rId10"/>
    <Relationship Target="settings.xml" Type="http://schemas.openxmlformats.org/officeDocument/2006/relationships/settings" Id="rId4"/>
    <Relationship Target="commentsExtended.xml" Type="http://schemas.microsoft.com/office/2011/relationships/commentsExtended" Id="rId9"/>
    <Relationship Target="fontTable.xml" Type="http://schemas.openxmlformats.org/officeDocument/2006/relationships/fontTable" Id="rId14"/>
</Relationships>

</file>

<file path=word/_rels/header1.xml.rels><?xml version="1.0" encoding="UTF-8" standalone="yes"?>
<Relationships xmlns="http://schemas.openxmlformats.org/package/2006/relationships">
    <Relationship TargetMode="External" Target="http://www.einstellbox.ch" Type="http://schemas.openxmlformats.org/officeDocument/2006/relationships/hyperlink" Id="rId3"/>
    <Relationship TargetMode="External" Target="mailto:info@einstellbox.ch" Type="http://schemas.openxmlformats.org/officeDocument/2006/relationships/hyperlink" Id="rId2"/>
    <Relationship Target="media/image1.png" Type="http://schemas.openxmlformats.org/officeDocument/2006/relationships/image" Id="rId1"/>
</Relationships>
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
<Relationships xmlns="http://schemas.openxmlformats.org/package/2006/relationships">
    <Relationship Target="itemProps1.xml" Type="http://schemas.openxmlformats.org/officeDocument/2006/relationships/customXmlProps" Id="rId1"/>
</Relationships>

</file>

<file path=customXml/item1.xml><?xml version="1.0" encoding="utf-8"?>
<b:Sourc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SelectedStyle="/APASixthEditionOfficeOnline.xsl" StyleName="APA"/>
</file>

<file path=customXml/itemProps1.xml><?xml version="1.0" encoding="utf-8"?>
<ds:datastoreItem xmlns:ds="http://schemas.openxmlformats.org/officeDocument/2006/customXml" ds:itemID="{278B975F-9C87-4505-BD39-20492CDEDC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0</Words>
  <Characters>1638</Characters>
  <Application>Microsoft Office Word</Application>
  <DocSecurity>0</DocSecurity>
  <Lines>13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ürg Fiechter</dc:creator>
  <cp:keywords/>
  <dc:description/>
  <cp:lastModifiedBy>SuS Annina Soraya Fiechter</cp:lastModifiedBy>
  <cp:revision>3</cp:revision>
  <cp:lastPrinted>2018-09-11T11:09:00Z</cp:lastPrinted>
  <dcterms:created xsi:type="dcterms:W3CDTF">2022-02-23T19:56:00Z</dcterms:created>
  <dcterms:modified xsi:type="dcterms:W3CDTF">2022-03-27T17:12:00Z</dcterms:modified>
</cp:coreProperties>
</file>